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4C8D1" w14:textId="0E6C3720" w:rsidR="00DF318D" w:rsidRDefault="00A808F0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</w:rPr>
      </w:pPr>
      <w:bookmarkStart w:id="0" w:name="_GoBack"/>
      <w:bookmarkEnd w:id="0"/>
      <w:r>
        <w:rPr>
          <w:rFonts w:cs="B Titr" w:hint="cs"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10EE4736" wp14:editId="688B777A">
            <wp:simplePos x="0" y="0"/>
            <wp:positionH relativeFrom="margin">
              <wp:align>center</wp:align>
            </wp:positionH>
            <wp:positionV relativeFrom="paragraph">
              <wp:posOffset>-975360</wp:posOffset>
            </wp:positionV>
            <wp:extent cx="1000307" cy="755650"/>
            <wp:effectExtent l="0" t="0" r="952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07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8D" w:rsidRPr="003B5B2E">
        <w:rPr>
          <w:rFonts w:cs="B Titr" w:hint="cs"/>
          <w:sz w:val="28"/>
          <w:szCs w:val="28"/>
          <w:rtl/>
        </w:rPr>
        <w:t>بسمه تعالی</w:t>
      </w:r>
    </w:p>
    <w:p w14:paraId="5CB8DD21" w14:textId="2FB0E8E9" w:rsidR="00B11A7B" w:rsidRPr="003B5B2E" w:rsidRDefault="00B11A7B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گاه علوم </w:t>
      </w:r>
      <w:r w:rsidR="00A808F0">
        <w:rPr>
          <w:rFonts w:cs="B Titr" w:hint="cs"/>
          <w:sz w:val="28"/>
          <w:szCs w:val="28"/>
          <w:rtl/>
        </w:rPr>
        <w:t>توانبخشی و سلامت اجتماعی</w:t>
      </w:r>
    </w:p>
    <w:p w14:paraId="3B0827B6" w14:textId="27826D85" w:rsidR="00DF318D" w:rsidRDefault="00DF318D" w:rsidP="003641FC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 w:rsidRPr="00DF318D">
        <w:rPr>
          <w:rFonts w:cs="B Titr" w:hint="cs"/>
          <w:sz w:val="28"/>
          <w:szCs w:val="28"/>
          <w:rtl/>
        </w:rPr>
        <w:t>پروپوزال</w:t>
      </w:r>
      <w:r w:rsidR="003641FC">
        <w:rPr>
          <w:rFonts w:cs="B Titr" w:hint="cs"/>
          <w:sz w:val="28"/>
          <w:szCs w:val="28"/>
          <w:rtl/>
        </w:rPr>
        <w:t xml:space="preserve"> ایده /</w:t>
      </w:r>
      <w:r w:rsidRPr="00DF318D">
        <w:rPr>
          <w:rFonts w:cs="B Titr" w:hint="cs"/>
          <w:sz w:val="28"/>
          <w:szCs w:val="28"/>
          <w:rtl/>
        </w:rPr>
        <w:t xml:space="preserve"> طرح</w:t>
      </w:r>
      <w:r w:rsidRPr="00DF318D">
        <w:rPr>
          <w:rFonts w:cs="B Titr"/>
          <w:sz w:val="28"/>
          <w:szCs w:val="28"/>
          <w:rtl/>
        </w:rPr>
        <w:softHyphen/>
      </w:r>
      <w:r w:rsidRPr="00DF318D">
        <w:rPr>
          <w:rFonts w:cs="B Titr" w:hint="cs"/>
          <w:sz w:val="28"/>
          <w:szCs w:val="28"/>
          <w:rtl/>
        </w:rPr>
        <w:t xml:space="preserve"> </w:t>
      </w:r>
      <w:r w:rsidR="003A5C49">
        <w:rPr>
          <w:rFonts w:cs="B Titr" w:hint="cs"/>
          <w:sz w:val="28"/>
          <w:szCs w:val="28"/>
          <w:rtl/>
        </w:rPr>
        <w:t>فناوری</w:t>
      </w:r>
    </w:p>
    <w:p w14:paraId="42E83A19" w14:textId="3C3312FD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6209A7C6" w14:textId="77777777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277636D7" w14:textId="77777777" w:rsidR="00666399" w:rsidRDefault="00666399" w:rsidP="00AC7679">
      <w:pPr>
        <w:tabs>
          <w:tab w:val="num" w:pos="1440"/>
        </w:tabs>
        <w:spacing w:after="0"/>
        <w:rPr>
          <w:rFonts w:cs="B Titr"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33E4C9B2" w14:textId="77777777" w:rsidTr="00FD3703">
        <w:tc>
          <w:tcPr>
            <w:tcW w:w="9017" w:type="dxa"/>
          </w:tcPr>
          <w:p w14:paraId="7D229CC2" w14:textId="49736DA5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عنوان طرح</w:t>
            </w:r>
            <w:r>
              <w:rPr>
                <w:rFonts w:cs="B Titr"/>
                <w:sz w:val="36"/>
                <w:szCs w:val="36"/>
              </w:rPr>
              <w:t>:</w:t>
            </w:r>
          </w:p>
        </w:tc>
      </w:tr>
    </w:tbl>
    <w:p w14:paraId="6B1A7805" w14:textId="77777777" w:rsidR="00666399" w:rsidRPr="00095CAA" w:rsidRDefault="00666399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2165C6BD" w14:textId="77777777" w:rsidTr="00FD3703">
        <w:tc>
          <w:tcPr>
            <w:tcW w:w="9017" w:type="dxa"/>
          </w:tcPr>
          <w:p w14:paraId="717B4728" w14:textId="6C42231D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نام مجری (حقیقی یا حقوقی)</w:t>
            </w:r>
            <w:r>
              <w:rPr>
                <w:rFonts w:cs="B Titr"/>
                <w:sz w:val="36"/>
                <w:szCs w:val="36"/>
              </w:rPr>
              <w:t>:</w:t>
            </w:r>
            <w:r w:rsidR="00FB69A8">
              <w:rPr>
                <w:rFonts w:cs="B Titr" w:hint="cs"/>
                <w:sz w:val="36"/>
                <w:szCs w:val="36"/>
                <w:rtl/>
              </w:rPr>
              <w:t xml:space="preserve"> </w:t>
            </w:r>
          </w:p>
        </w:tc>
      </w:tr>
    </w:tbl>
    <w:p w14:paraId="58860837" w14:textId="77777777" w:rsidR="00095CAA" w:rsidRPr="00095CAA" w:rsidRDefault="00095CAA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095CAA" w14:paraId="0312EE0E" w14:textId="77777777" w:rsidTr="00095CAA">
        <w:trPr>
          <w:trHeight w:val="584"/>
        </w:trPr>
        <w:tc>
          <w:tcPr>
            <w:tcW w:w="9017" w:type="dxa"/>
          </w:tcPr>
          <w:p w14:paraId="28F611BB" w14:textId="0D6E3E24" w:rsidR="00095CAA" w:rsidRDefault="00095CAA" w:rsidP="00AC7679">
            <w:pPr>
              <w:tabs>
                <w:tab w:val="num" w:pos="1440"/>
              </w:tabs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 xml:space="preserve">هزینه </w:t>
            </w:r>
            <w:r w:rsidR="005554E6">
              <w:rPr>
                <w:rFonts w:cs="B Titr" w:hint="cs"/>
                <w:sz w:val="28"/>
                <w:szCs w:val="28"/>
                <w:rtl/>
              </w:rPr>
              <w:t xml:space="preserve">کلی </w:t>
            </w:r>
            <w:r>
              <w:rPr>
                <w:rFonts w:cs="B Titr" w:hint="cs"/>
                <w:sz w:val="28"/>
                <w:szCs w:val="28"/>
                <w:rtl/>
              </w:rPr>
              <w:t>طرح</w:t>
            </w:r>
            <w:r w:rsidR="003641FC">
              <w:rPr>
                <w:rFonts w:cs="B Titr" w:hint="cs"/>
                <w:sz w:val="28"/>
                <w:szCs w:val="28"/>
                <w:rtl/>
              </w:rPr>
              <w:t xml:space="preserve"> </w:t>
            </w:r>
            <w:r w:rsidR="005554E6">
              <w:rPr>
                <w:rFonts w:cs="B Titr" w:hint="cs"/>
                <w:sz w:val="28"/>
                <w:szCs w:val="28"/>
                <w:rtl/>
              </w:rPr>
              <w:t>(ریال)</w:t>
            </w:r>
            <w:r>
              <w:rPr>
                <w:rFonts w:cs="B Titr" w:hint="cs"/>
                <w:sz w:val="28"/>
                <w:szCs w:val="28"/>
                <w:rtl/>
              </w:rPr>
              <w:t>:</w:t>
            </w:r>
          </w:p>
        </w:tc>
      </w:tr>
    </w:tbl>
    <w:p w14:paraId="08434EA1" w14:textId="6F5BC21C" w:rsidR="00AC7679" w:rsidRDefault="00AC7679" w:rsidP="00AC7679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</w:p>
    <w:p w14:paraId="192C2B2B" w14:textId="78793EAD" w:rsidR="00095CAA" w:rsidRDefault="00A808F0" w:rsidP="00085373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  <w:r>
        <w:rPr>
          <w:rFonts w:cs="B Titr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6C859" wp14:editId="52545D12">
                <wp:simplePos x="0" y="0"/>
                <wp:positionH relativeFrom="column">
                  <wp:posOffset>2943225</wp:posOffset>
                </wp:positionH>
                <wp:positionV relativeFrom="paragraph">
                  <wp:posOffset>113665</wp:posOffset>
                </wp:positionV>
                <wp:extent cx="190500" cy="133350"/>
                <wp:effectExtent l="0" t="0" r="19050" b="1905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051A7EAD" id="Rounded Rectangle 7" o:spid="_x0000_s1026" style="position:absolute;margin-left:231.75pt;margin-top:8.9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qjKfvd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>
        <w:rPr>
          <w:rFonts w:cs="B Titr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389340" wp14:editId="3B564CC2">
                <wp:simplePos x="0" y="0"/>
                <wp:positionH relativeFrom="column">
                  <wp:posOffset>4191000</wp:posOffset>
                </wp:positionH>
                <wp:positionV relativeFrom="paragraph">
                  <wp:posOffset>97155</wp:posOffset>
                </wp:positionV>
                <wp:extent cx="190500" cy="1333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631473F8" id="Rounded Rectangle 7" o:spid="_x0000_s1026" style="position:absolute;margin-left:330pt;margin-top:7.6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BVSwmN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 w:rsidRPr="00AC7679">
        <w:rPr>
          <w:rFonts w:cs="B Titr" w:hint="cs"/>
          <w:sz w:val="28"/>
          <w:szCs w:val="28"/>
          <w:rtl/>
        </w:rPr>
        <w:t>نوع طرح: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  <w:r w:rsidR="00085373">
        <w:rPr>
          <w:rFonts w:cs="B Titr" w:hint="cs"/>
          <w:sz w:val="28"/>
          <w:szCs w:val="28"/>
          <w:rtl/>
        </w:rPr>
        <w:t xml:space="preserve">ایده    </w:t>
      </w:r>
      <w:r w:rsidR="00095CAA">
        <w:rPr>
          <w:rFonts w:cs="B Titr" w:hint="cs"/>
          <w:sz w:val="28"/>
          <w:szCs w:val="28"/>
          <w:rtl/>
        </w:rPr>
        <w:t xml:space="preserve">      </w:t>
      </w:r>
      <w:r w:rsidR="003641FC">
        <w:rPr>
          <w:rFonts w:cs="B Titr" w:hint="cs"/>
          <w:sz w:val="28"/>
          <w:szCs w:val="28"/>
          <w:rtl/>
        </w:rPr>
        <w:t xml:space="preserve">      </w:t>
      </w:r>
      <w:r w:rsidR="00085373">
        <w:rPr>
          <w:rFonts w:cs="B Titr" w:hint="cs"/>
          <w:sz w:val="28"/>
          <w:szCs w:val="28"/>
          <w:rtl/>
        </w:rPr>
        <w:t xml:space="preserve">    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>
        <w:rPr>
          <w:rFonts w:cs="B Titr" w:hint="cs"/>
          <w:sz w:val="28"/>
          <w:szCs w:val="28"/>
          <w:rtl/>
        </w:rPr>
        <w:t xml:space="preserve"> </w:t>
      </w:r>
      <w:r w:rsidR="003641FC">
        <w:rPr>
          <w:rFonts w:cs="B Titr" w:hint="cs"/>
          <w:sz w:val="28"/>
          <w:szCs w:val="28"/>
          <w:rtl/>
        </w:rPr>
        <w:t>پروپوزال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</w:p>
    <w:p w14:paraId="4E80CF53" w14:textId="21D77A91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3E9E9562" w14:textId="2E814B28" w:rsidR="00DF318D" w:rsidRPr="00DF318D" w:rsidRDefault="00DF318D" w:rsidP="00DF318D">
      <w:pPr>
        <w:spacing w:after="0"/>
        <w:jc w:val="both"/>
        <w:rPr>
          <w:rFonts w:cs="B Nazanin"/>
          <w:sz w:val="28"/>
          <w:szCs w:val="28"/>
        </w:rPr>
      </w:pPr>
    </w:p>
    <w:p w14:paraId="64D593E3" w14:textId="77777777" w:rsidR="00DF318D" w:rsidRDefault="00DF318D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09749A6" w14:textId="77777777" w:rsidR="00666399" w:rsidRPr="00DF318D" w:rsidRDefault="00666399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6F14B81" w14:textId="77777777" w:rsidR="00666399" w:rsidRDefault="00666399">
      <w:pPr>
        <w:bidi w:val="0"/>
        <w:rPr>
          <w:rFonts w:cs="B Titr"/>
          <w:sz w:val="28"/>
          <w:szCs w:val="28"/>
          <w:rtl/>
        </w:rPr>
      </w:pPr>
      <w:r>
        <w:rPr>
          <w:rFonts w:cs="B Titr"/>
          <w:sz w:val="28"/>
          <w:szCs w:val="28"/>
          <w:rtl/>
        </w:rPr>
        <w:br w:type="page"/>
      </w:r>
    </w:p>
    <w:p w14:paraId="21EA8AC7" w14:textId="77777777" w:rsidR="00093786" w:rsidRDefault="00AC7679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bookmarkStart w:id="1" w:name="_Toc412643846"/>
      <w:r>
        <w:rPr>
          <w:rFonts w:cs="B Titr" w:hint="cs"/>
          <w:sz w:val="28"/>
          <w:szCs w:val="28"/>
          <w:rtl/>
        </w:rPr>
        <w:lastRenderedPageBreak/>
        <w:t>قسمت اول</w:t>
      </w:r>
    </w:p>
    <w:p w14:paraId="3DDAB1F6" w14:textId="77777777" w:rsidR="00095CAA" w:rsidRPr="00093786" w:rsidRDefault="00093786" w:rsidP="0009378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93786">
        <w:rPr>
          <w:rFonts w:cs="B Titr" w:hint="cs"/>
          <w:sz w:val="36"/>
          <w:szCs w:val="36"/>
          <w:rtl/>
        </w:rPr>
        <w:t>خلاصه مشخصات طرح</w:t>
      </w:r>
    </w:p>
    <w:p w14:paraId="09E9F0A7" w14:textId="77777777" w:rsidR="005554E6" w:rsidRPr="00944680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Ind w:w="-15" w:type="dxa"/>
        <w:tblLook w:val="04A0" w:firstRow="1" w:lastRow="0" w:firstColumn="1" w:lastColumn="0" w:noHBand="0" w:noVBand="1"/>
      </w:tblPr>
      <w:tblGrid>
        <w:gridCol w:w="9032"/>
      </w:tblGrid>
      <w:tr w:rsidR="00E95DEA" w14:paraId="71E9F3B6" w14:textId="77777777" w:rsidTr="00E97CB6">
        <w:tc>
          <w:tcPr>
            <w:tcW w:w="9017" w:type="dxa"/>
          </w:tcPr>
          <w:p w14:paraId="6EC1F8AD" w14:textId="2665B026" w:rsidR="00E95DEA" w:rsidRDefault="00E95DEA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</w:rPr>
            </w:pPr>
            <w:r w:rsidRPr="00944680">
              <w:rPr>
                <w:rFonts w:cs="B Titr" w:hint="cs"/>
                <w:b/>
                <w:bCs/>
                <w:rtl/>
              </w:rPr>
              <w:t xml:space="preserve">عنوان </w:t>
            </w:r>
            <w:r w:rsidR="00E97CB6">
              <w:rPr>
                <w:rFonts w:cs="B Titr" w:hint="cs"/>
                <w:b/>
                <w:bCs/>
                <w:rtl/>
              </w:rPr>
              <w:t xml:space="preserve">فارسی </w:t>
            </w:r>
            <w:r w:rsidRPr="00944680">
              <w:rPr>
                <w:rFonts w:cs="B Titr" w:hint="cs"/>
                <w:b/>
                <w:bCs/>
                <w:rtl/>
              </w:rPr>
              <w:t>طرح :</w:t>
            </w:r>
            <w:r w:rsidR="00FB69A8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226E0607" w14:textId="77777777" w:rsidR="00093786" w:rsidRDefault="0009378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  <w:tr w:rsidR="00E95DEA" w14:paraId="367F58DA" w14:textId="77777777" w:rsidTr="00E97CB6">
        <w:trPr>
          <w:trHeight w:val="881"/>
        </w:trPr>
        <w:tc>
          <w:tcPr>
            <w:tcW w:w="9017" w:type="dxa"/>
          </w:tcPr>
          <w:p w14:paraId="37377DA9" w14:textId="366E671A" w:rsidR="00FB69A8" w:rsidRDefault="00093786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>عنوان انگلیسی</w:t>
            </w:r>
            <w:r w:rsidR="00E97CB6">
              <w:rPr>
                <w:rFonts w:cs="B Titr" w:hint="cs"/>
                <w:b/>
                <w:bCs/>
                <w:rtl/>
              </w:rPr>
              <w:t xml:space="preserve"> طرح</w:t>
            </w:r>
            <w:r w:rsidR="00FB69A8">
              <w:t xml:space="preserve"> </w:t>
            </w:r>
            <w:r w:rsidR="00A808F0">
              <w:rPr>
                <w:rFonts w:cs="B Titr" w:hint="cs"/>
                <w:b/>
                <w:bCs/>
                <w:rtl/>
              </w:rPr>
              <w:t>:</w:t>
            </w:r>
          </w:p>
          <w:p w14:paraId="66DC8FA3" w14:textId="77777777" w:rsidR="00093786" w:rsidRDefault="00FB69A8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 xml:space="preserve">   </w:t>
            </w:r>
          </w:p>
        </w:tc>
      </w:tr>
      <w:tr w:rsidR="00093786" w14:paraId="1B48858E" w14:textId="77777777" w:rsidTr="00E97CB6">
        <w:trPr>
          <w:trHeight w:val="1772"/>
        </w:trPr>
        <w:tc>
          <w:tcPr>
            <w:tcW w:w="9017" w:type="dxa"/>
            <w:tcBorders>
              <w:left w:val="nil"/>
              <w:bottom w:val="nil"/>
              <w:right w:val="nil"/>
            </w:tcBorders>
          </w:tcPr>
          <w:p w14:paraId="4E80679B" w14:textId="77777777" w:rsidR="00093786" w:rsidRDefault="00093786" w:rsidP="00093786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419"/>
              <w:bidiVisual/>
              <w:tblW w:w="9015" w:type="dxa"/>
              <w:tblLook w:val="04A0" w:firstRow="1" w:lastRow="0" w:firstColumn="1" w:lastColumn="0" w:noHBand="0" w:noVBand="1"/>
            </w:tblPr>
            <w:tblGrid>
              <w:gridCol w:w="2824"/>
              <w:gridCol w:w="6191"/>
            </w:tblGrid>
            <w:tr w:rsidR="00E97CB6" w14:paraId="0B881AC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2F1378EE" w14:textId="77777777" w:rsidR="00E97CB6" w:rsidRPr="00944680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>
                    <w:rPr>
                      <w:rFonts w:cs="B Titr" w:hint="cs"/>
                      <w:b/>
                      <w:bCs/>
                      <w:rtl/>
                    </w:rPr>
                    <w:t>نام و نام خانوادگی مجری:</w:t>
                  </w:r>
                </w:p>
              </w:tc>
              <w:tc>
                <w:tcPr>
                  <w:tcW w:w="6191" w:type="dxa"/>
                </w:tcPr>
                <w:p w14:paraId="19131137" w14:textId="5A222A92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5C74E1F3" w14:textId="77777777" w:rsidTr="00E97CB6">
              <w:trPr>
                <w:trHeight w:val="416"/>
              </w:trPr>
              <w:tc>
                <w:tcPr>
                  <w:tcW w:w="2824" w:type="dxa"/>
                </w:tcPr>
                <w:p w14:paraId="7F786682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944680">
                    <w:rPr>
                      <w:rFonts w:cs="B Titr" w:hint="cs"/>
                      <w:b/>
                      <w:bCs/>
                      <w:rtl/>
                    </w:rPr>
                    <w:t>محل اجراء:</w:t>
                  </w:r>
                </w:p>
              </w:tc>
              <w:tc>
                <w:tcPr>
                  <w:tcW w:w="6191" w:type="dxa"/>
                </w:tcPr>
                <w:p w14:paraId="49019318" w14:textId="6BC81347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64AD4A1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0B0D0624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 xml:space="preserve">مدت اجراء: </w:t>
                  </w:r>
                </w:p>
              </w:tc>
              <w:tc>
                <w:tcPr>
                  <w:tcW w:w="6191" w:type="dxa"/>
                </w:tcPr>
                <w:p w14:paraId="0DB144E9" w14:textId="75988EBD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785F8882" w14:textId="77777777" w:rsidTr="00A808F0">
              <w:trPr>
                <w:trHeight w:val="416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6700AEC5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هزینه کلی طرح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203DA7EA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  <w:tr w:rsidR="00E97CB6" w14:paraId="3FE7ECBF" w14:textId="77777777" w:rsidTr="00A808F0">
              <w:trPr>
                <w:trHeight w:val="400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0404CE87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سازمان های تامین کننده بودجه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4773C8B7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</w:tbl>
          <w:p w14:paraId="3F72342D" w14:textId="77777777" w:rsidR="00093786" w:rsidRPr="00093786" w:rsidRDefault="00093786" w:rsidP="00093786">
            <w:pPr>
              <w:rPr>
                <w:rFonts w:cs="B Titr"/>
                <w:rtl/>
              </w:rPr>
            </w:pPr>
          </w:p>
        </w:tc>
      </w:tr>
    </w:tbl>
    <w:p w14:paraId="48385EF2" w14:textId="77777777" w:rsidR="00361144" w:rsidRPr="00944680" w:rsidRDefault="00361144" w:rsidP="00361144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5554E6" w14:paraId="377051E2" w14:textId="77777777" w:rsidTr="005554E6">
        <w:tc>
          <w:tcPr>
            <w:tcW w:w="9017" w:type="dxa"/>
          </w:tcPr>
          <w:p w14:paraId="359F32E5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 w:rsidRPr="00944680">
              <w:rPr>
                <w:rFonts w:cs="B Titr" w:hint="cs"/>
                <w:b/>
                <w:bCs/>
                <w:rtl/>
              </w:rPr>
              <w:t>خلاصه ای از طرح فناوری با تاکید بر توجیه اقتصادی و روش اجرایی:</w:t>
            </w:r>
          </w:p>
        </w:tc>
      </w:tr>
      <w:tr w:rsidR="005554E6" w14:paraId="4D38D8BF" w14:textId="77777777" w:rsidTr="005554E6">
        <w:trPr>
          <w:trHeight w:val="5066"/>
        </w:trPr>
        <w:tc>
          <w:tcPr>
            <w:tcW w:w="9017" w:type="dxa"/>
          </w:tcPr>
          <w:p w14:paraId="6B022B02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</w:tbl>
    <w:p w14:paraId="18DFFC51" w14:textId="77777777" w:rsidR="005554E6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</w:p>
    <w:p w14:paraId="63DF7C9A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0FBBFD3C" w14:textId="77777777" w:rsidR="00064DC6" w:rsidRPr="00944680" w:rsidRDefault="00064DC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lastRenderedPageBreak/>
        <w:t>حوزه فناوری:</w:t>
      </w:r>
    </w:p>
    <w:p w14:paraId="39EE9FBE" w14:textId="73828AD2" w:rsidR="00064DC6" w:rsidRPr="00361144" w:rsidRDefault="00361144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E95DEA">
        <w:rPr>
          <w:rFonts w:cs="B Nazanin"/>
          <w:sz w:val="28"/>
          <w:szCs w:val="28"/>
        </w:rPr>
        <w:t xml:space="preserve">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 w:rsidR="00AE0792">
        <w:rPr>
          <w:rFonts w:cs="B Nazanin" w:hint="cs"/>
          <w:sz w:val="28"/>
          <w:szCs w:val="28"/>
          <w:rtl/>
        </w:rPr>
        <w:t>تجهیزات</w:t>
      </w:r>
      <w:r w:rsidR="002223AC">
        <w:rPr>
          <w:rFonts w:cs="B Nazanin" w:hint="cs"/>
          <w:sz w:val="28"/>
          <w:szCs w:val="28"/>
          <w:rtl/>
        </w:rPr>
        <w:t xml:space="preserve"> و خدمات توانبخشی    </w:t>
      </w:r>
      <w:r w:rsidR="00A22311">
        <w:rPr>
          <w:rFonts w:cs="B Nazanin"/>
          <w:sz w:val="28"/>
          <w:szCs w:val="28"/>
        </w:rPr>
        <w:t xml:space="preserve">    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تجهیزات پزشک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/>
          <w:sz w:val="28"/>
          <w:szCs w:val="28"/>
        </w:rPr>
        <w:t xml:space="preserve">    </w:t>
      </w:r>
      <w:r w:rsidR="00A22311" w:rsidRPr="00361144">
        <w:rPr>
          <w:rFonts w:cs="B Nazanin" w:hint="cs"/>
          <w:sz w:val="28"/>
          <w:szCs w:val="28"/>
          <w:rtl/>
        </w:rPr>
        <w:t>فناوری اطلاعات</w:t>
      </w:r>
    </w:p>
    <w:p w14:paraId="127317AA" w14:textId="132414CC" w:rsidR="00A22311" w:rsidRDefault="00E95DEA" w:rsidP="00A22311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</w:rPr>
        <w:t xml:space="preserve">  </w:t>
      </w:r>
      <w:r w:rsidR="002223AC">
        <w:rPr>
          <w:rFonts w:cs="B Nazanin" w:hint="cs"/>
          <w:sz w:val="28"/>
          <w:szCs w:val="28"/>
          <w:rtl/>
        </w:rPr>
        <w:t>حوادث و بلایا</w:t>
      </w:r>
      <w:r w:rsidR="00A22311">
        <w:rPr>
          <w:rFonts w:cs="B Nazanin"/>
          <w:sz w:val="28"/>
          <w:szCs w:val="28"/>
        </w:rPr>
        <w:t xml:space="preserve"> 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مهندسی زیست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 w:hint="cs"/>
          <w:sz w:val="28"/>
          <w:szCs w:val="28"/>
          <w:rtl/>
        </w:rPr>
        <w:t>بیوسیمیلار</w:t>
      </w:r>
    </w:p>
    <w:p w14:paraId="645F8DDA" w14:textId="225A896C" w:rsidR="00064DC6" w:rsidRPr="00361144" w:rsidRDefault="00A22311" w:rsidP="002223AC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>
        <w:rPr>
          <w:rFonts w:ascii="Symbol" w:hAnsi="Symbol" w:cs="B Nazanin"/>
          <w:sz w:val="28"/>
          <w:szCs w:val="28"/>
        </w:rPr>
        <w:t></w:t>
      </w:r>
      <w:r w:rsidRPr="00655383">
        <w:rPr>
          <w:rFonts w:cs="B Nazanin" w:hint="cs"/>
          <w:sz w:val="28"/>
          <w:szCs w:val="28"/>
          <w:rtl/>
        </w:rPr>
        <w:t xml:space="preserve"> </w:t>
      </w:r>
      <w:r w:rsidR="002223AC">
        <w:rPr>
          <w:rFonts w:cs="B Nazanin" w:hint="cs"/>
          <w:sz w:val="28"/>
          <w:szCs w:val="28"/>
          <w:rtl/>
        </w:rPr>
        <w:t>سالمندی</w:t>
      </w:r>
      <w:r>
        <w:rPr>
          <w:rFonts w:cs="B Nazanin"/>
          <w:sz w:val="28"/>
          <w:szCs w:val="28"/>
        </w:rPr>
        <w:t xml:space="preserve">  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 w:hint="cs"/>
          <w:sz w:val="28"/>
          <w:szCs w:val="28"/>
          <w:rtl/>
        </w:rPr>
        <w:t>سلامت و رفاه اجتماعی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cs="B Nazanin" w:hint="cs"/>
          <w:sz w:val="28"/>
          <w:szCs w:val="28"/>
          <w:rtl/>
        </w:rPr>
        <w:t>ژنتیک</w:t>
      </w:r>
    </w:p>
    <w:p w14:paraId="40D1CDC5" w14:textId="77777777" w:rsidR="00204989" w:rsidRDefault="00204989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BCFD5C8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7F4943FA" w14:textId="77777777" w:rsidR="00064DC6" w:rsidRPr="00944680" w:rsidRDefault="00361144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t xml:space="preserve">سطح تولیدی طرح: </w:t>
      </w:r>
    </w:p>
    <w:p w14:paraId="38C1C45C" w14:textId="77777777" w:rsidR="00361144" w:rsidRPr="00361144" w:rsidRDefault="00E55949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 w:rsidR="00FB7D1D">
        <w:rPr>
          <w:rFonts w:ascii="Symbol" w:hAnsi="Symbol" w:cs="B Nazanin"/>
          <w:sz w:val="28"/>
          <w:szCs w:val="28"/>
        </w:rPr>
        <w:t>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آزمایشگاهی</w:t>
      </w:r>
    </w:p>
    <w:p w14:paraId="7C96BEAE" w14:textId="062A0C4D" w:rsidR="00361144" w:rsidRPr="00361144" w:rsidRDefault="00E55949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>
        <w:rPr>
          <w:rFonts w:cs="B Nazanin"/>
          <w:sz w:val="28"/>
          <w:szCs w:val="28"/>
        </w:rPr>
        <w:t xml:space="preserve"> 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DA23D6">
        <w:rPr>
          <w:rFonts w:cs="B Nazanin" w:hint="cs"/>
          <w:sz w:val="28"/>
          <w:szCs w:val="28"/>
          <w:rtl/>
        </w:rPr>
        <w:t xml:space="preserve">نیمه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3E1E216E" w14:textId="50A497C1" w:rsidR="00361144" w:rsidRDefault="003641F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E55949">
        <w:rPr>
          <w:rFonts w:cs="B Nazanin"/>
          <w:sz w:val="28"/>
          <w:szCs w:val="28"/>
        </w:rPr>
        <w:t xml:space="preserve"> </w:t>
      </w:r>
      <w:r w:rsidR="00E55949" w:rsidRPr="00655383">
        <w:rPr>
          <w:rFonts w:ascii="Symbol" w:hAnsi="Symbol" w:cs="B Nazanin"/>
          <w:sz w:val="28"/>
          <w:szCs w:val="28"/>
        </w:rPr>
        <w:sym w:font="Symbol" w:char="F08F"/>
      </w:r>
      <w:r w:rsidR="00E55949">
        <w:rPr>
          <w:rFonts w:cs="B Nazanin"/>
          <w:sz w:val="28"/>
          <w:szCs w:val="28"/>
        </w:rPr>
        <w:t xml:space="preserve"> 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0656A9BD" w14:textId="77777777" w:rsidR="002223AC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45BA5F4C" w14:textId="3A77A8CC" w:rsidR="002223AC" w:rsidRPr="00361144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* بارگذاری مدارک مربوطه (طرح، کاتالوگ و ...)</w:t>
      </w:r>
    </w:p>
    <w:p w14:paraId="24F55B7E" w14:textId="77777777" w:rsidR="003B5B2E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73C3C52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86EE42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33593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9F1D9BB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E3AE3D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443107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BDB4D8A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73A9CB3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E9A3247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7B0ED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C9B338F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15EF62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981BD45" w14:textId="77777777" w:rsidR="009F6595" w:rsidRPr="005554E6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دوم </w:t>
      </w:r>
    </w:p>
    <w:p w14:paraId="6146F0D5" w14:textId="77777777" w:rsidR="00E97CB6" w:rsidRDefault="00FE7D4B" w:rsidP="00E97CB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E97CB6">
        <w:rPr>
          <w:rFonts w:cs="B Titr" w:hint="cs"/>
          <w:b/>
          <w:bCs/>
          <w:sz w:val="32"/>
          <w:szCs w:val="32"/>
          <w:rtl/>
        </w:rPr>
        <w:t>اطلاعات مربوط به مجری و همکاران</w:t>
      </w:r>
      <w:r w:rsidR="00E97CB6">
        <w:rPr>
          <w:rFonts w:cs="B Titr"/>
          <w:b/>
          <w:bCs/>
          <w:rtl/>
        </w:rPr>
        <w:t xml:space="preserve"> </w:t>
      </w:r>
    </w:p>
    <w:p w14:paraId="79920360" w14:textId="77777777" w:rsidR="00E97CB6" w:rsidRPr="009F6595" w:rsidRDefault="005554E6" w:rsidP="009F6595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 xml:space="preserve">مشخصات </w:t>
      </w:r>
      <w:r w:rsidR="00E97CB6">
        <w:rPr>
          <w:rFonts w:cs="B Titr" w:hint="cs"/>
          <w:b/>
          <w:bCs/>
          <w:rtl/>
        </w:rPr>
        <w:t xml:space="preserve"> مج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8"/>
        <w:gridCol w:w="6930"/>
      </w:tblGrid>
      <w:tr w:rsidR="007B613B" w14:paraId="6A1CDBF6" w14:textId="77777777" w:rsidTr="00A07C78">
        <w:tc>
          <w:tcPr>
            <w:tcW w:w="2048" w:type="dxa"/>
          </w:tcPr>
          <w:p w14:paraId="71987E92" w14:textId="1A01C981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61144">
              <w:rPr>
                <w:rFonts w:cs="B Nazanin" w:hint="cs"/>
                <w:sz w:val="28"/>
                <w:szCs w:val="28"/>
                <w:rtl/>
              </w:rPr>
              <w:t>نام و نام خان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>اد</w:t>
            </w:r>
            <w:r w:rsidRPr="00361144">
              <w:rPr>
                <w:rFonts w:cs="B Nazanin" w:hint="cs"/>
                <w:sz w:val="28"/>
                <w:szCs w:val="28"/>
                <w:rtl/>
              </w:rPr>
              <w:t>گی</w:t>
            </w:r>
            <w:r w:rsidR="004A2752"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023C9B42" w14:textId="02780362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141AF7C7" w14:textId="77777777" w:rsidTr="00A07C78">
        <w:tc>
          <w:tcPr>
            <w:tcW w:w="2048" w:type="dxa"/>
          </w:tcPr>
          <w:p w14:paraId="702F53EB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کد مل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62B35043" w14:textId="512681B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51B0FA3B" w14:textId="77777777" w:rsidTr="00A07C78">
        <w:tc>
          <w:tcPr>
            <w:tcW w:w="2048" w:type="dxa"/>
          </w:tcPr>
          <w:p w14:paraId="69A0542C" w14:textId="519C258A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نشانی 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>تلفن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46CA15BE" w14:textId="4D4B55C0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2223AC" w14:paraId="05C89D55" w14:textId="77777777" w:rsidTr="00A07C78">
        <w:tc>
          <w:tcPr>
            <w:tcW w:w="2048" w:type="dxa"/>
          </w:tcPr>
          <w:p w14:paraId="14A3A7CC" w14:textId="55E580E9" w:rsidR="002223AC" w:rsidRPr="00090C7D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درک تحصیلی:</w:t>
            </w:r>
          </w:p>
        </w:tc>
        <w:tc>
          <w:tcPr>
            <w:tcW w:w="6930" w:type="dxa"/>
          </w:tcPr>
          <w:p w14:paraId="6568EFE9" w14:textId="77777777" w:rsidR="002223AC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20A44827" w14:textId="77777777" w:rsidTr="00A07C78">
        <w:tc>
          <w:tcPr>
            <w:tcW w:w="2048" w:type="dxa"/>
          </w:tcPr>
          <w:p w14:paraId="0D7C8BF8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مرتبه علم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7E125719" w14:textId="5E25726D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06399FDA" w14:textId="77777777" w:rsidTr="00A07C78">
        <w:tc>
          <w:tcPr>
            <w:tcW w:w="2048" w:type="dxa"/>
          </w:tcPr>
          <w:p w14:paraId="5970D390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رشته و دانشکده</w:t>
            </w:r>
            <w:r>
              <w:rPr>
                <w:rFonts w:cs="B Nazanin"/>
                <w:sz w:val="28"/>
                <w:szCs w:val="28"/>
              </w:rPr>
              <w:t>: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30" w:type="dxa"/>
          </w:tcPr>
          <w:p w14:paraId="58711B85" w14:textId="5DA3AAF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BB61C33" w14:textId="77777777" w:rsidR="00FA53E2" w:rsidRDefault="00FA53E2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464BE99" w14:textId="77777777" w:rsidR="005554E6" w:rsidRPr="00A07C78" w:rsidRDefault="00263EC7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>خلاصه سوابق فعالیت ها</w:t>
      </w:r>
      <w:r w:rsidR="00FE7D4B" w:rsidRPr="00944680">
        <w:rPr>
          <w:rFonts w:cs="B Titr" w:hint="cs"/>
          <w:b/>
          <w:bCs/>
          <w:rtl/>
        </w:rPr>
        <w:t xml:space="preserve"> و تحقیقات فناورانه</w:t>
      </w:r>
      <w:r w:rsidR="00944680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37"/>
        <w:gridCol w:w="1440"/>
        <w:gridCol w:w="1350"/>
        <w:gridCol w:w="1260"/>
        <w:gridCol w:w="1260"/>
        <w:gridCol w:w="1170"/>
      </w:tblGrid>
      <w:tr w:rsidR="00E97CB6" w14:paraId="69624A82" w14:textId="77777777" w:rsidTr="005554E6">
        <w:tc>
          <w:tcPr>
            <w:tcW w:w="2537" w:type="dxa"/>
          </w:tcPr>
          <w:p w14:paraId="67F0C6FA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عنوان طرح</w:t>
            </w:r>
          </w:p>
        </w:tc>
        <w:tc>
          <w:tcPr>
            <w:tcW w:w="1440" w:type="dxa"/>
          </w:tcPr>
          <w:p w14:paraId="1B0E4508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جری</w:t>
            </w:r>
          </w:p>
        </w:tc>
        <w:tc>
          <w:tcPr>
            <w:tcW w:w="1350" w:type="dxa"/>
          </w:tcPr>
          <w:p w14:paraId="0D7B0014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وع مشارکت</w:t>
            </w:r>
          </w:p>
        </w:tc>
        <w:tc>
          <w:tcPr>
            <w:tcW w:w="1260" w:type="dxa"/>
          </w:tcPr>
          <w:p w14:paraId="42BEAD46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زمان شروع</w:t>
            </w:r>
          </w:p>
        </w:tc>
        <w:tc>
          <w:tcPr>
            <w:tcW w:w="1260" w:type="dxa"/>
          </w:tcPr>
          <w:p w14:paraId="280A1E23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پیشرفت کار</w:t>
            </w:r>
          </w:p>
        </w:tc>
        <w:tc>
          <w:tcPr>
            <w:tcW w:w="1170" w:type="dxa"/>
          </w:tcPr>
          <w:p w14:paraId="2732F809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مشارکت</w:t>
            </w:r>
          </w:p>
        </w:tc>
      </w:tr>
      <w:tr w:rsidR="00E97CB6" w14:paraId="0C516AD7" w14:textId="77777777" w:rsidTr="005554E6">
        <w:tc>
          <w:tcPr>
            <w:tcW w:w="2537" w:type="dxa"/>
          </w:tcPr>
          <w:p w14:paraId="7AD143E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925E2B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D7811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1248097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0A0609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53A56CF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1AC532B6" w14:textId="77777777" w:rsidTr="005554E6">
        <w:tc>
          <w:tcPr>
            <w:tcW w:w="2537" w:type="dxa"/>
          </w:tcPr>
          <w:p w14:paraId="2A7C754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03ACD17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7ED329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1BB0C6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FD75F5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471BF51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359B5DBD" w14:textId="77777777" w:rsidTr="005554E6">
        <w:tc>
          <w:tcPr>
            <w:tcW w:w="2537" w:type="dxa"/>
          </w:tcPr>
          <w:p w14:paraId="1A37310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525FD8B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20AC1A5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1B3C1D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58211CD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95C50F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289FEA45" w14:textId="77777777" w:rsidTr="005554E6">
        <w:tc>
          <w:tcPr>
            <w:tcW w:w="2537" w:type="dxa"/>
          </w:tcPr>
          <w:p w14:paraId="2467EA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18D14D4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5C64EEF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731684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D7A5C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4A2C82B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1D2838C" w14:textId="77777777" w:rsidTr="005554E6">
        <w:tc>
          <w:tcPr>
            <w:tcW w:w="2537" w:type="dxa"/>
          </w:tcPr>
          <w:p w14:paraId="19EB24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CE7B8A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0A3CBE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6D2A38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9D9465F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6F6D5E9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226073A" w14:textId="77777777" w:rsidTr="005554E6">
        <w:tc>
          <w:tcPr>
            <w:tcW w:w="2537" w:type="dxa"/>
          </w:tcPr>
          <w:p w14:paraId="140D70C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2ACFAE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212263F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F627BE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403775E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2AB3E35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7F02EDD" w14:textId="77777777" w:rsidR="00FE7D4B" w:rsidRPr="00303F23" w:rsidRDefault="00A07C78" w:rsidP="003B5B2E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  <w:r>
        <w:rPr>
          <w:rFonts w:cs="B Nazanin"/>
          <w:sz w:val="28"/>
          <w:szCs w:val="28"/>
          <w:rtl/>
        </w:rPr>
        <w:br w:type="textWrapping" w:clear="all"/>
      </w:r>
      <w:r w:rsidR="00FE7D4B" w:rsidRPr="00944680">
        <w:rPr>
          <w:rFonts w:cs="B Titr" w:hint="cs"/>
          <w:b/>
          <w:bCs/>
          <w:rtl/>
        </w:rPr>
        <w:t>مشخصات همکاران طرح</w:t>
      </w:r>
      <w:r w:rsidR="00CB7FC3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1999"/>
        <w:gridCol w:w="1803"/>
        <w:gridCol w:w="1803"/>
        <w:gridCol w:w="1804"/>
        <w:gridCol w:w="1804"/>
      </w:tblGrid>
      <w:tr w:rsidR="00303F23" w14:paraId="42B60FEA" w14:textId="77777777" w:rsidTr="00762D60">
        <w:tc>
          <w:tcPr>
            <w:tcW w:w="1999" w:type="dxa"/>
          </w:tcPr>
          <w:p w14:paraId="7442923F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03" w:type="dxa"/>
          </w:tcPr>
          <w:p w14:paraId="38F18368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شغل</w:t>
            </w:r>
          </w:p>
        </w:tc>
        <w:tc>
          <w:tcPr>
            <w:tcW w:w="1803" w:type="dxa"/>
          </w:tcPr>
          <w:p w14:paraId="244B04D3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جه علمی</w:t>
            </w:r>
          </w:p>
        </w:tc>
        <w:tc>
          <w:tcPr>
            <w:tcW w:w="1804" w:type="dxa"/>
          </w:tcPr>
          <w:p w14:paraId="6D04D689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نوع همکاری</w:t>
            </w:r>
          </w:p>
        </w:tc>
        <w:tc>
          <w:tcPr>
            <w:tcW w:w="1804" w:type="dxa"/>
          </w:tcPr>
          <w:p w14:paraId="6DA73556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03F23" w14:paraId="00A3CFF8" w14:textId="77777777" w:rsidTr="00762D60">
        <w:tc>
          <w:tcPr>
            <w:tcW w:w="1999" w:type="dxa"/>
          </w:tcPr>
          <w:p w14:paraId="5D8D5E98" w14:textId="148098B3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372DE37" w14:textId="35500A50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8C39429" w14:textId="1A7C803B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217BADE" w14:textId="6AE2D11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368A58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75F1E807" w14:textId="77777777" w:rsidTr="00762D60">
        <w:tc>
          <w:tcPr>
            <w:tcW w:w="1999" w:type="dxa"/>
          </w:tcPr>
          <w:p w14:paraId="276E03FC" w14:textId="4FAA3AF8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429B9870" w14:textId="38EBF88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633E760" w14:textId="085ED3B2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0403892" w14:textId="5AA85F5A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AC72C0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5349D953" w14:textId="77777777" w:rsidTr="00762D60">
        <w:trPr>
          <w:trHeight w:val="170"/>
        </w:trPr>
        <w:tc>
          <w:tcPr>
            <w:tcW w:w="1999" w:type="dxa"/>
          </w:tcPr>
          <w:p w14:paraId="5C5F57BE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0B5EFF6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EC385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DDF0D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10F4EAB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72F00A93" w14:textId="77777777" w:rsidTr="00762D60">
        <w:tc>
          <w:tcPr>
            <w:tcW w:w="1999" w:type="dxa"/>
          </w:tcPr>
          <w:p w14:paraId="532331DF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83D275C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D1BA4C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88C39A9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8CCF0D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218F7BAA" w14:textId="77777777" w:rsidTr="00762D60">
        <w:tc>
          <w:tcPr>
            <w:tcW w:w="1999" w:type="dxa"/>
          </w:tcPr>
          <w:p w14:paraId="7DD295F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2D052F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D0AA72A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CBBD843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6472A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1887DA10" w14:textId="77777777" w:rsidR="00944680" w:rsidRDefault="00944680" w:rsidP="00FE7D4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4E2C527" w14:textId="4486A70F" w:rsidR="005554E6" w:rsidRPr="005554E6" w:rsidRDefault="00FE7D4B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سوم </w:t>
      </w:r>
    </w:p>
    <w:p w14:paraId="6AB252E4" w14:textId="77777777" w:rsidR="00FE7D4B" w:rsidRPr="005554E6" w:rsidRDefault="007F69D4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32"/>
          <w:szCs w:val="32"/>
          <w:rtl/>
        </w:rPr>
      </w:pPr>
      <w:r w:rsidRPr="005554E6">
        <w:rPr>
          <w:rFonts w:cs="B Titr" w:hint="cs"/>
          <w:sz w:val="32"/>
          <w:szCs w:val="32"/>
          <w:rtl/>
        </w:rPr>
        <w:t>کلیات</w:t>
      </w:r>
      <w:r w:rsidR="00FE7D4B" w:rsidRPr="005554E6">
        <w:rPr>
          <w:rFonts w:cs="B Titr" w:hint="cs"/>
          <w:sz w:val="32"/>
          <w:szCs w:val="32"/>
          <w:rtl/>
        </w:rPr>
        <w:t xml:space="preserve"> طرح</w:t>
      </w:r>
      <w:r w:rsidR="005554E6" w:rsidRPr="005554E6">
        <w:rPr>
          <w:rFonts w:cs="B Titr"/>
          <w:sz w:val="32"/>
          <w:szCs w:val="32"/>
          <w:rtl/>
        </w:rPr>
        <w:t xml:space="preserve"> </w:t>
      </w:r>
    </w:p>
    <w:p w14:paraId="5622D9FB" w14:textId="6E5A241A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327F0A9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115445" w14:textId="77777777" w:rsidR="00FE7D4B" w:rsidRDefault="00A04B83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ضرورت اجرای طرح</w:t>
      </w:r>
      <w:r w:rsidR="00D657CD">
        <w:rPr>
          <w:rFonts w:cs="B Titr" w:hint="cs"/>
          <w:sz w:val="28"/>
          <w:szCs w:val="28"/>
          <w:rtl/>
        </w:rPr>
        <w:t xml:space="preserve"> (توجیه علمی و فنی)</w:t>
      </w:r>
      <w:r w:rsidR="009E7799">
        <w:rPr>
          <w:rFonts w:cs="B Titr"/>
          <w:sz w:val="28"/>
          <w:szCs w:val="28"/>
        </w:rPr>
        <w:t>:</w:t>
      </w:r>
    </w:p>
    <w:p w14:paraId="42E65430" w14:textId="1C621B21" w:rsidR="00FA53E2" w:rsidRDefault="00FA53E2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AB78AF0" w14:textId="77777777" w:rsidR="00A808F0" w:rsidRDefault="00A808F0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9389546" w14:textId="77777777" w:rsidR="005554E6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657CD">
        <w:rPr>
          <w:rFonts w:cs="B Titr" w:hint="cs"/>
          <w:sz w:val="28"/>
          <w:szCs w:val="28"/>
          <w:rtl/>
        </w:rPr>
        <w:t>شرح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وضعیت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دانش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فنی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پیشین</w:t>
      </w:r>
      <w:r w:rsidR="009E7799">
        <w:rPr>
          <w:rFonts w:cs="B Titr"/>
          <w:sz w:val="28"/>
          <w:szCs w:val="28"/>
        </w:rPr>
        <w:t>:</w:t>
      </w:r>
    </w:p>
    <w:p w14:paraId="3FCA262F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927A653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24A269" w14:textId="77777777" w:rsidR="00D657CD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بررسی مزایا و جنبه های نوآورانه طرح</w:t>
      </w:r>
      <w:r w:rsidR="009E7799">
        <w:rPr>
          <w:rFonts w:cs="B Titr"/>
          <w:sz w:val="28"/>
          <w:szCs w:val="28"/>
        </w:rPr>
        <w:t>:</w:t>
      </w:r>
    </w:p>
    <w:p w14:paraId="4070875B" w14:textId="2758FEB3" w:rsidR="00191AAC" w:rsidRPr="00191AAC" w:rsidRDefault="00D657CD" w:rsidP="00A808F0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38058726" w14:textId="77777777" w:rsidR="000F1ECA" w:rsidRDefault="000F1ECA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71E9585" w14:textId="77777777" w:rsidR="00D657CD" w:rsidRDefault="00D657CD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شرح </w:t>
      </w:r>
      <w:r w:rsidR="00B411BC">
        <w:rPr>
          <w:rFonts w:cs="B Titr" w:hint="cs"/>
          <w:sz w:val="28"/>
          <w:szCs w:val="28"/>
          <w:rtl/>
        </w:rPr>
        <w:t>جنبه های کاربردی و صنعتی محصول تولید شده</w:t>
      </w:r>
      <w:r w:rsidR="00FE7954">
        <w:rPr>
          <w:rFonts w:cs="B Titr"/>
          <w:sz w:val="28"/>
          <w:szCs w:val="28"/>
        </w:rPr>
        <w:t>:</w:t>
      </w:r>
    </w:p>
    <w:p w14:paraId="71497C9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6CEA6B8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13037FF2" w14:textId="782BBDDB" w:rsidR="00D859E8" w:rsidRDefault="00B411BC" w:rsidP="009E779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 xml:space="preserve">شرح دقیق خروجی طرح </w:t>
      </w:r>
      <w:r w:rsidR="00FA53E2">
        <w:rPr>
          <w:rFonts w:cs="B Titr" w:hint="cs"/>
          <w:sz w:val="28"/>
          <w:szCs w:val="28"/>
          <w:rtl/>
        </w:rPr>
        <w:t>:</w:t>
      </w:r>
    </w:p>
    <w:p w14:paraId="06C600D6" w14:textId="6EB867F7" w:rsidR="000F1ECA" w:rsidRDefault="000F1ECA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51AC909" w14:textId="77777777" w:rsidR="003B5B2E" w:rsidRDefault="003B5B2E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54045F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6D04B02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923B597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04B98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9F606C" w14:textId="03E1AC8C" w:rsidR="00575F90" w:rsidRDefault="00D859E8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>قسمت چهارم</w:t>
      </w:r>
    </w:p>
    <w:p w14:paraId="4042D65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 w:rsidRPr="005554E6">
        <w:rPr>
          <w:rFonts w:cs="B Titr" w:hint="cs"/>
          <w:sz w:val="32"/>
          <w:szCs w:val="32"/>
          <w:rtl/>
        </w:rPr>
        <w:t>تحلیل اقتصادی طرح</w:t>
      </w:r>
    </w:p>
    <w:p w14:paraId="5F25AFE7" w14:textId="77777777" w:rsidR="00FE7954" w:rsidRDefault="00FE795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3DA2B20" w14:textId="77777777" w:rsidR="000F1ECA" w:rsidRDefault="000F1ECA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B54E48" w14:textId="77777777" w:rsidR="00D859E8" w:rsidRDefault="00D859E8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وجیه اقتصادی طرح</w:t>
      </w:r>
      <w:r w:rsidR="00FE7954">
        <w:rPr>
          <w:rFonts w:cs="B Titr"/>
          <w:sz w:val="28"/>
          <w:szCs w:val="28"/>
        </w:rPr>
        <w:t>)</w:t>
      </w:r>
      <w:r w:rsidR="00522644">
        <w:rPr>
          <w:rFonts w:cs="B Titr" w:hint="cs"/>
          <w:sz w:val="28"/>
          <w:szCs w:val="28"/>
          <w:rtl/>
        </w:rPr>
        <w:t>بررسی نیاز سالانه و تقاضای کشور برای محصول تولید شده</w:t>
      </w:r>
      <w:r w:rsidR="00FE7954">
        <w:rPr>
          <w:rFonts w:cs="B Titr"/>
          <w:sz w:val="28"/>
          <w:szCs w:val="28"/>
        </w:rPr>
        <w:t>(</w:t>
      </w:r>
      <w:r w:rsidR="00FE7954">
        <w:rPr>
          <w:rFonts w:cs="B Titr" w:hint="cs"/>
          <w:sz w:val="28"/>
          <w:szCs w:val="28"/>
          <w:rtl/>
        </w:rPr>
        <w:t>:</w:t>
      </w:r>
    </w:p>
    <w:p w14:paraId="7D88E9F5" w14:textId="77777777" w:rsidR="00FE7954" w:rsidRDefault="00FE7954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56947C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8B4A31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ارزیابی اقتصادی محصول در مقایسه با نمونه های داخلی (محصولات تجاری مشابه را نا</w:t>
      </w:r>
      <w:r w:rsidR="001E2F7C">
        <w:rPr>
          <w:rFonts w:cs="B Titr" w:hint="cs"/>
          <w:sz w:val="28"/>
          <w:szCs w:val="28"/>
          <w:rtl/>
        </w:rPr>
        <w:t>م</w:t>
      </w:r>
      <w:r>
        <w:rPr>
          <w:rFonts w:cs="B Titr" w:hint="cs"/>
          <w:sz w:val="28"/>
          <w:szCs w:val="28"/>
          <w:rtl/>
        </w:rPr>
        <w:t xml:space="preserve"> 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198BC1A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B75011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ارزیابی اقتصادی محصول در مقایسه با نمونه های خارجی (محصولات تجاری مشابه را نا </w:t>
      </w:r>
      <w:r w:rsidR="00C23A60">
        <w:rPr>
          <w:rFonts w:cs="B Titr" w:hint="cs"/>
          <w:sz w:val="28"/>
          <w:szCs w:val="28"/>
          <w:rtl/>
        </w:rPr>
        <w:t xml:space="preserve">م </w:t>
      </w:r>
      <w:r>
        <w:rPr>
          <w:rFonts w:cs="B Titr" w:hint="cs"/>
          <w:sz w:val="28"/>
          <w:szCs w:val="28"/>
          <w:rtl/>
        </w:rPr>
        <w:t>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8EDA031" w14:textId="7E483691" w:rsidR="000F1ECA" w:rsidRDefault="000F1ECA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3625B34" w14:textId="77777777" w:rsidR="00A808F0" w:rsidRDefault="00A808F0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F2764E6" w14:textId="77777777" w:rsidR="00D859E8" w:rsidRDefault="0052264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عرفی بازار هدف و بیان مزایای</w:t>
      </w:r>
      <w:r w:rsidR="00D859E8">
        <w:rPr>
          <w:rFonts w:cs="B Titr" w:hint="cs"/>
          <w:sz w:val="28"/>
          <w:szCs w:val="28"/>
          <w:rtl/>
        </w:rPr>
        <w:t xml:space="preserve"> اقتصادی محصول جهت ورود به بازار </w:t>
      </w:r>
      <w:r w:rsidR="00FE7954">
        <w:rPr>
          <w:rFonts w:cs="B Titr" w:hint="cs"/>
          <w:sz w:val="28"/>
          <w:szCs w:val="28"/>
          <w:rtl/>
        </w:rPr>
        <w:t>:</w:t>
      </w:r>
    </w:p>
    <w:p w14:paraId="63082908" w14:textId="77777777" w:rsidR="004363B3" w:rsidRDefault="004363B3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B1AF4F8" w14:textId="77777777" w:rsidR="00FE7954" w:rsidRDefault="00FE795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4FBB17F" w14:textId="77777777" w:rsidR="00F008DE" w:rsidRDefault="00F008DE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حلیل قیمت تمام شده به ازای هر واحد محصول</w:t>
      </w:r>
      <w:r w:rsidR="00FE7954">
        <w:rPr>
          <w:rFonts w:cs="B Titr" w:hint="cs"/>
          <w:sz w:val="28"/>
          <w:szCs w:val="28"/>
          <w:rtl/>
        </w:rPr>
        <w:t>:</w:t>
      </w:r>
    </w:p>
    <w:p w14:paraId="5E971A8A" w14:textId="7BB7E92F" w:rsidR="000F1ECA" w:rsidRDefault="000F1EC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979B213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5E1FEC4" w14:textId="77777777" w:rsidR="00DE715A" w:rsidRP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E715A">
        <w:rPr>
          <w:rFonts w:cs="B Titr" w:hint="cs"/>
          <w:sz w:val="28"/>
          <w:szCs w:val="28"/>
          <w:rtl/>
        </w:rPr>
        <w:t>موانع احتمالی ورود به بازار</w:t>
      </w:r>
      <w:r w:rsidR="00FE7954">
        <w:rPr>
          <w:rFonts w:cs="B Titr" w:hint="cs"/>
          <w:sz w:val="28"/>
          <w:szCs w:val="28"/>
          <w:rtl/>
        </w:rPr>
        <w:t>:</w:t>
      </w:r>
    </w:p>
    <w:p w14:paraId="29F78EDB" w14:textId="77777777" w:rsidR="00DE715A" w:rsidRDefault="00DE715A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53A6999" w14:textId="77777777" w:rsidR="000F1ECA" w:rsidRDefault="000F1ECA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F1F689" w14:textId="77777777" w:rsidR="00D859E8" w:rsidRDefault="00D859E8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پنجم </w:t>
      </w:r>
    </w:p>
    <w:p w14:paraId="498BCB99" w14:textId="77777777" w:rsidR="00FE7954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F1ECA">
        <w:rPr>
          <w:rFonts w:cs="B Titr" w:hint="cs"/>
          <w:sz w:val="32"/>
          <w:szCs w:val="32"/>
          <w:rtl/>
        </w:rPr>
        <w:t>روش اجراء طرح</w:t>
      </w:r>
    </w:p>
    <w:p w14:paraId="130E80A8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E6A58DE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0DFFA17" w14:textId="77777777" w:rsidR="00522644" w:rsidRDefault="00522644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شرح دقیق روند اجر</w:t>
      </w:r>
      <w:r w:rsidR="00FE7954">
        <w:rPr>
          <w:rFonts w:cs="B Titr" w:hint="cs"/>
          <w:sz w:val="28"/>
          <w:szCs w:val="28"/>
          <w:rtl/>
        </w:rPr>
        <w:t>ا</w:t>
      </w:r>
      <w:r>
        <w:rPr>
          <w:rFonts w:cs="B Titr" w:hint="cs"/>
          <w:sz w:val="28"/>
          <w:szCs w:val="28"/>
          <w:rtl/>
        </w:rPr>
        <w:t xml:space="preserve">ی طرح </w:t>
      </w:r>
      <w:r w:rsidR="00567EDC">
        <w:rPr>
          <w:rFonts w:cs="B Titr" w:hint="cs"/>
          <w:sz w:val="28"/>
          <w:szCs w:val="28"/>
          <w:rtl/>
        </w:rPr>
        <w:t>( بصورت مرحله بندی  و با ذکر جزییات هر مرحله)</w:t>
      </w:r>
      <w:r w:rsidR="00FE7954">
        <w:rPr>
          <w:rFonts w:cs="B Titr" w:hint="cs"/>
          <w:sz w:val="28"/>
          <w:szCs w:val="28"/>
          <w:rtl/>
        </w:rPr>
        <w:t>:</w:t>
      </w:r>
    </w:p>
    <w:p w14:paraId="6B8A1C1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C64B975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مرحله اول :</w:t>
      </w:r>
    </w:p>
    <w:p w14:paraId="2BC6413F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8A50D20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659DCA4" w14:textId="6FC1CB66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دوم:</w:t>
      </w:r>
    </w:p>
    <w:p w14:paraId="599FA5A9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7BC29353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2DCBF052" w14:textId="5CA33203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سوم:</w:t>
      </w:r>
    </w:p>
    <w:p w14:paraId="41ABB179" w14:textId="729AC91E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37226861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2C44FD6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037BF9F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5BF32C5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0B7AB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A6FC5CD" w14:textId="77777777" w:rsidR="000F1ECA" w:rsidRDefault="000F1ECA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D0424F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30AC2E3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EE3704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65750B2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EBFB51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926FD8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D9986B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5B930E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4BADDC2" w14:textId="3E0B1B0B" w:rsidR="001E65CC" w:rsidRDefault="00324F8F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جدول زمان بندی مراحل اجرا</w:t>
      </w:r>
    </w:p>
    <w:p w14:paraId="4B194B9D" w14:textId="77777777" w:rsidR="00A808F0" w:rsidRDefault="00A808F0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9914" w:type="dxa"/>
        <w:tblInd w:w="-449" w:type="dxa"/>
        <w:tblLook w:val="04A0" w:firstRow="1" w:lastRow="0" w:firstColumn="1" w:lastColumn="0" w:noHBand="0" w:noVBand="1"/>
      </w:tblPr>
      <w:tblGrid>
        <w:gridCol w:w="679"/>
        <w:gridCol w:w="2565"/>
        <w:gridCol w:w="1031"/>
        <w:gridCol w:w="409"/>
        <w:gridCol w:w="409"/>
        <w:gridCol w:w="409"/>
        <w:gridCol w:w="409"/>
        <w:gridCol w:w="409"/>
        <w:gridCol w:w="402"/>
        <w:gridCol w:w="409"/>
        <w:gridCol w:w="409"/>
        <w:gridCol w:w="409"/>
        <w:gridCol w:w="498"/>
        <w:gridCol w:w="539"/>
        <w:gridCol w:w="479"/>
        <w:gridCol w:w="440"/>
        <w:gridCol w:w="9"/>
      </w:tblGrid>
      <w:tr w:rsidR="003B4632" w14:paraId="6E520963" w14:textId="77777777" w:rsidTr="00324F8F">
        <w:trPr>
          <w:gridAfter w:val="1"/>
          <w:wAfter w:w="9" w:type="dxa"/>
        </w:trPr>
        <w:tc>
          <w:tcPr>
            <w:tcW w:w="679" w:type="dxa"/>
          </w:tcPr>
          <w:p w14:paraId="5FDA10AD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2565" w:type="dxa"/>
          </w:tcPr>
          <w:p w14:paraId="4BBE9556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شرح هر یک از فعالیتهای اجرائی طرح به تفکیک</w:t>
            </w:r>
          </w:p>
        </w:tc>
        <w:tc>
          <w:tcPr>
            <w:tcW w:w="1031" w:type="dxa"/>
          </w:tcPr>
          <w:p w14:paraId="6973F1EF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طول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مدت(</w:t>
            </w:r>
            <w:r w:rsidRPr="00CD4D9D">
              <w:rPr>
                <w:rFonts w:cs="B Nazanin" w:hint="cs"/>
                <w:sz w:val="28"/>
                <w:szCs w:val="28"/>
                <w:rtl/>
              </w:rPr>
              <w:t>ماه)</w:t>
            </w:r>
          </w:p>
        </w:tc>
        <w:tc>
          <w:tcPr>
            <w:tcW w:w="5630" w:type="dxa"/>
            <w:gridSpan w:val="13"/>
          </w:tcPr>
          <w:p w14:paraId="20155B08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زمان اجرا(ماه)</w:t>
            </w:r>
          </w:p>
        </w:tc>
      </w:tr>
      <w:tr w:rsidR="003B4632" w14:paraId="17AD3335" w14:textId="77777777" w:rsidTr="00324F8F">
        <w:trPr>
          <w:trHeight w:val="576"/>
        </w:trPr>
        <w:tc>
          <w:tcPr>
            <w:tcW w:w="679" w:type="dxa"/>
          </w:tcPr>
          <w:p w14:paraId="5C3EFFB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565" w:type="dxa"/>
          </w:tcPr>
          <w:p w14:paraId="77E601B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DDC1C8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03F1B1F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409" w:type="dxa"/>
          </w:tcPr>
          <w:p w14:paraId="600030F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409" w:type="dxa"/>
          </w:tcPr>
          <w:p w14:paraId="0262DF6E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409" w:type="dxa"/>
          </w:tcPr>
          <w:p w14:paraId="262229D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409" w:type="dxa"/>
          </w:tcPr>
          <w:p w14:paraId="07AB333D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402" w:type="dxa"/>
          </w:tcPr>
          <w:p w14:paraId="4DD95C6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409" w:type="dxa"/>
          </w:tcPr>
          <w:p w14:paraId="26BA28C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409" w:type="dxa"/>
          </w:tcPr>
          <w:p w14:paraId="4EBAC92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409" w:type="dxa"/>
          </w:tcPr>
          <w:p w14:paraId="6EC306B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498" w:type="dxa"/>
          </w:tcPr>
          <w:p w14:paraId="4AE4E9B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539" w:type="dxa"/>
          </w:tcPr>
          <w:p w14:paraId="4AE66ECA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479" w:type="dxa"/>
          </w:tcPr>
          <w:p w14:paraId="05351168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2</w:t>
            </w:r>
          </w:p>
        </w:tc>
        <w:tc>
          <w:tcPr>
            <w:tcW w:w="449" w:type="dxa"/>
            <w:gridSpan w:val="2"/>
          </w:tcPr>
          <w:p w14:paraId="5FE963F9" w14:textId="77777777" w:rsidR="003B4632" w:rsidRPr="003B4632" w:rsidRDefault="003B4632" w:rsidP="003B463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...</w:t>
            </w:r>
          </w:p>
        </w:tc>
      </w:tr>
      <w:tr w:rsidR="003B4632" w14:paraId="76B95072" w14:textId="77777777" w:rsidTr="00324F8F">
        <w:tc>
          <w:tcPr>
            <w:tcW w:w="679" w:type="dxa"/>
          </w:tcPr>
          <w:p w14:paraId="6A92335F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2565" w:type="dxa"/>
          </w:tcPr>
          <w:p w14:paraId="2475228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3CBB22E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2380F0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BA46D9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E0CCD44" w14:textId="18FFD756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C2B5EF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6E77C4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0997998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7E9421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99E7E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D61E6C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1FDE34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A84C02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41CC3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2D2A96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3BD96E8D" w14:textId="77777777" w:rsidTr="00324F8F">
        <w:tc>
          <w:tcPr>
            <w:tcW w:w="679" w:type="dxa"/>
          </w:tcPr>
          <w:p w14:paraId="3E500D91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565" w:type="dxa"/>
          </w:tcPr>
          <w:p w14:paraId="4F24B4C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E37AA6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89029A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D9A9A0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0F14A8E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6A0B15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DC0F188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6DFEE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75CB0B2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9F3784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3C5B016F" w14:textId="29F4CB32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0A52C28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3FDD8F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5C7A25D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50BAC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7B2EDEC2" w14:textId="77777777" w:rsidTr="00324F8F">
        <w:tc>
          <w:tcPr>
            <w:tcW w:w="679" w:type="dxa"/>
          </w:tcPr>
          <w:p w14:paraId="1F72EB25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2565" w:type="dxa"/>
          </w:tcPr>
          <w:p w14:paraId="0641F51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2B63B0E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A861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51E3B3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</w:p>
        </w:tc>
        <w:tc>
          <w:tcPr>
            <w:tcW w:w="409" w:type="dxa"/>
          </w:tcPr>
          <w:p w14:paraId="23D24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4EB86F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A4B5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4BC843B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CDA835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5ECB15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45C14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7B7FA7D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6B56CF9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7C672161" w14:textId="2F24058C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1B788FB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5024B2E9" w14:textId="77777777" w:rsidR="0046032C" w:rsidRDefault="0046032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AF066FE" w14:textId="77777777" w:rsidR="00324F8F" w:rsidRDefault="00DD4C9E" w:rsidP="008B089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ملاحظ</w:t>
      </w:r>
      <w:r w:rsidR="00567EDC">
        <w:rPr>
          <w:rFonts w:cs="B Titr" w:hint="cs"/>
          <w:sz w:val="28"/>
          <w:szCs w:val="28"/>
          <w:rtl/>
        </w:rPr>
        <w:t>ات اخلاقی</w:t>
      </w:r>
      <w:r w:rsidR="00324F8F">
        <w:rPr>
          <w:rFonts w:cs="B Titr"/>
          <w:sz w:val="28"/>
          <w:szCs w:val="28"/>
        </w:rPr>
        <w:t>:</w:t>
      </w:r>
    </w:p>
    <w:p w14:paraId="63ABE9A6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52F7B2A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94EFBF" w14:textId="77777777" w:rsidR="00567EDC" w:rsidRDefault="00567ED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تشریح روش های کنترل کیفی محصول</w:t>
      </w:r>
      <w:r w:rsidR="00324F8F">
        <w:rPr>
          <w:rFonts w:cs="B Titr"/>
          <w:sz w:val="28"/>
          <w:szCs w:val="28"/>
        </w:rPr>
        <w:t>:</w:t>
      </w:r>
    </w:p>
    <w:p w14:paraId="01BE4509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8BD94EC" w14:textId="77777777" w:rsidR="0046032C" w:rsidRDefault="0046032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07041D" w14:textId="77777777" w:rsidR="00493CCA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بررسی الزامات و نیاز به دریافت استاندارهای ملی و بین الملی  برای محصول تولید شده</w:t>
      </w:r>
      <w:r w:rsidR="00324F8F">
        <w:rPr>
          <w:rFonts w:cs="B Titr"/>
          <w:sz w:val="28"/>
          <w:szCs w:val="28"/>
        </w:rPr>
        <w:t>:</w:t>
      </w:r>
    </w:p>
    <w:p w14:paraId="1435B956" w14:textId="77777777" w:rsidR="002A6BBC" w:rsidRDefault="002A6BB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126EFD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</w:p>
    <w:p w14:paraId="4713760C" w14:textId="77777777" w:rsidR="003641FC" w:rsidRDefault="003641F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638CF1A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ECEF922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48788B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2B1F318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F8A9906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0479E7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6E0790" w14:textId="09C555E9" w:rsidR="00AC7679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قسمت ششم</w:t>
      </w:r>
    </w:p>
    <w:p w14:paraId="51599264" w14:textId="6C92ACE0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  <w:r w:rsidRPr="0035609E">
        <w:rPr>
          <w:rFonts w:cs="B Titr" w:hint="cs"/>
          <w:color w:val="FF0000"/>
          <w:sz w:val="24"/>
          <w:szCs w:val="24"/>
          <w:rtl/>
        </w:rPr>
        <w:t>متقاضی گرامی در صورتیکه طرح فناورانه شما قرار است بر ر</w:t>
      </w:r>
      <w:r>
        <w:rPr>
          <w:rFonts w:cs="B Titr" w:hint="cs"/>
          <w:color w:val="FF0000"/>
          <w:sz w:val="24"/>
          <w:szCs w:val="24"/>
          <w:rtl/>
        </w:rPr>
        <w:t xml:space="preserve">وی انسان یا حیوان تست شود، ضروریست </w:t>
      </w:r>
      <w:r w:rsidRPr="0035609E">
        <w:rPr>
          <w:rFonts w:cs="B Titr" w:hint="cs"/>
          <w:color w:val="FF0000"/>
          <w:sz w:val="24"/>
          <w:szCs w:val="24"/>
          <w:rtl/>
        </w:rPr>
        <w:t>تا این قسمت را تکمیل نمایید. در غیر اینصورت نیاز به تکمیل این بخش نمی باشد</w:t>
      </w:r>
      <w:r>
        <w:rPr>
          <w:rFonts w:cs="B Titr" w:hint="cs"/>
          <w:color w:val="FF0000"/>
          <w:sz w:val="28"/>
          <w:szCs w:val="28"/>
          <w:rtl/>
        </w:rPr>
        <w:t>.</w:t>
      </w:r>
    </w:p>
    <w:p w14:paraId="19A715EF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>جامعه آماري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Research Population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3A0121EE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</w:pPr>
    </w:p>
    <w:p w14:paraId="2C571241" w14:textId="705776A4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روش نمونه‌گيري (درصورت انجام نمونه‌گيري)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Sampling Procedures)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4F1FE1F5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152C4681" w14:textId="77777777" w:rsidR="0035609E" w:rsidRPr="0035609E" w:rsidRDefault="0035609E" w:rsidP="0035609E">
      <w:pPr>
        <w:pStyle w:val="ListParagraph"/>
        <w:numPr>
          <w:ilvl w:val="0"/>
          <w:numId w:val="34"/>
        </w:numPr>
        <w:tabs>
          <w:tab w:val="right" w:pos="10"/>
        </w:tabs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حجم نمونه و روش محاسبه آن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Sample Size)  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5E9975D0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62ACCCF2" w14:textId="3723457F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 xml:space="preserve">ابزار و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نحوه جمع‌آوري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Data Collection)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1A3F51E2" w14:textId="77777777" w:rsidR="0035609E" w:rsidRPr="0035609E" w:rsidRDefault="0035609E" w:rsidP="0035609E">
      <w:pPr>
        <w:spacing w:before="120" w:after="0" w:line="240" w:lineRule="auto"/>
        <w:ind w:left="60" w:right="60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2FAC9334" w14:textId="2819D35B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روش تحليل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Data Analysis)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0A9805AA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</w:p>
    <w:p w14:paraId="051E0116" w14:textId="73659685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ملاحظات اخلاقي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Ethical Review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6B1C508D" w14:textId="2B49C619" w:rsidR="0035609E" w:rsidRPr="0035609E" w:rsidRDefault="0035609E" w:rsidP="0035609E">
      <w:pPr>
        <w:pStyle w:val="ListParagraph"/>
        <w:numPr>
          <w:ilvl w:val="1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تعهد به رعايت كدهاي عمومی شامل 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</w:rPr>
        <w:t>31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 ماده از کدهای اخلاق هستم </w:t>
      </w:r>
    </w:p>
    <w:p w14:paraId="384B2DD4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واردي را از کدهای عمومی و اختصاصی مرتبط با این طرح که رعایت آنها الزامی است عبارتند از : </w:t>
      </w:r>
    </w:p>
    <w:p w14:paraId="3729FA8E" w14:textId="77777777" w:rsidR="0035609E" w:rsidRPr="0035609E" w:rsidRDefault="0035609E" w:rsidP="0035609E">
      <w:pPr>
        <w:spacing w:before="120" w:after="0" w:line="240" w:lineRule="auto"/>
        <w:ind w:left="720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</w:p>
    <w:p w14:paraId="5EA77A90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7D6F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23DE6EA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BD09983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9E361F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EFCBC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A15C9D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0EC3929" w14:textId="51FF052F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35609E">
        <w:rPr>
          <w:rFonts w:cs="B Titr" w:hint="cs"/>
          <w:sz w:val="28"/>
          <w:szCs w:val="28"/>
          <w:rtl/>
        </w:rPr>
        <w:lastRenderedPageBreak/>
        <w:t xml:space="preserve">قسمت </w:t>
      </w:r>
      <w:r>
        <w:rPr>
          <w:rFonts w:cs="B Titr" w:hint="cs"/>
          <w:sz w:val="28"/>
          <w:szCs w:val="28"/>
          <w:rtl/>
        </w:rPr>
        <w:t>هفتم</w:t>
      </w:r>
    </w:p>
    <w:p w14:paraId="04250778" w14:textId="77777777" w:rsidR="008721A4" w:rsidRDefault="00D859E8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هزینه های طرح</w:t>
      </w:r>
    </w:p>
    <w:p w14:paraId="1B9C2624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06FF89C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5231804" w14:textId="77777777" w:rsidR="00FA09B2" w:rsidRPr="00FA09B2" w:rsidRDefault="001C1836" w:rsidP="00FA09B2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آزمایش ها و خدمات تخصصی که توسط دانشگاه و یا موسسات دیگر صورت می گیر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1C1836" w14:paraId="36D7D8B6" w14:textId="77777777" w:rsidTr="001C1836">
        <w:tc>
          <w:tcPr>
            <w:tcW w:w="1803" w:type="dxa"/>
          </w:tcPr>
          <w:p w14:paraId="1E5D2D64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آزمایش یا خدمات تخصصی</w:t>
            </w:r>
          </w:p>
        </w:tc>
        <w:tc>
          <w:tcPr>
            <w:tcW w:w="1803" w:type="dxa"/>
          </w:tcPr>
          <w:p w14:paraId="77A32A4B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رکز ارائه دهنده خدمات</w:t>
            </w:r>
          </w:p>
        </w:tc>
        <w:tc>
          <w:tcPr>
            <w:tcW w:w="1803" w:type="dxa"/>
          </w:tcPr>
          <w:p w14:paraId="499A7EB3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کل دفعات آزمایش</w:t>
            </w:r>
          </w:p>
        </w:tc>
        <w:tc>
          <w:tcPr>
            <w:tcW w:w="1804" w:type="dxa"/>
          </w:tcPr>
          <w:p w14:paraId="46FB71D1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برای هر دفعه(ریال)</w:t>
            </w:r>
          </w:p>
        </w:tc>
        <w:tc>
          <w:tcPr>
            <w:tcW w:w="1804" w:type="dxa"/>
          </w:tcPr>
          <w:p w14:paraId="374A4222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(ریال)</w:t>
            </w:r>
          </w:p>
        </w:tc>
      </w:tr>
      <w:tr w:rsidR="00E61304" w14:paraId="3732C0DF" w14:textId="77777777" w:rsidTr="001C1836">
        <w:tc>
          <w:tcPr>
            <w:tcW w:w="1803" w:type="dxa"/>
          </w:tcPr>
          <w:p w14:paraId="11A1871A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CC8A0C5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7CCABD7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1E91DC3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727A6B2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C1836" w14:paraId="183DD040" w14:textId="77777777" w:rsidTr="001C1836">
        <w:tc>
          <w:tcPr>
            <w:tcW w:w="1803" w:type="dxa"/>
          </w:tcPr>
          <w:p w14:paraId="311E0C6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8CF43C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26914F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457485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37EF304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CEE16D4" w14:textId="77777777" w:rsidTr="001C1836">
        <w:tc>
          <w:tcPr>
            <w:tcW w:w="1803" w:type="dxa"/>
          </w:tcPr>
          <w:p w14:paraId="166ADB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C6162B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F154279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A4120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A5514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08D4D8C" w14:textId="77777777" w:rsidTr="001C1836">
        <w:tc>
          <w:tcPr>
            <w:tcW w:w="1803" w:type="dxa"/>
          </w:tcPr>
          <w:p w14:paraId="74EE850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D72385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1E8DA9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D16C37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D55D305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E61304" w14:paraId="53770BA6" w14:textId="77777777" w:rsidTr="005112E5">
        <w:tc>
          <w:tcPr>
            <w:tcW w:w="1803" w:type="dxa"/>
          </w:tcPr>
          <w:p w14:paraId="17E4A889" w14:textId="4BFD3852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 های آزمایش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FA09B2">
              <w:rPr>
                <w:rFonts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7214" w:type="dxa"/>
            <w:gridSpan w:val="4"/>
          </w:tcPr>
          <w:p w14:paraId="3A225DD8" w14:textId="77777777" w:rsidR="00E61304" w:rsidRPr="00FA09B2" w:rsidRDefault="00E61304" w:rsidP="00E61304">
            <w:pPr>
              <w:tabs>
                <w:tab w:val="left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1906B387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3121FBD0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FC6361F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217421D" w14:textId="77777777" w:rsidR="008721A4" w:rsidRPr="00512D0B" w:rsidRDefault="008721A4" w:rsidP="00512D0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FA09B2">
        <w:rPr>
          <w:rFonts w:cs="B Nazanin" w:hint="cs"/>
          <w:sz w:val="32"/>
          <w:szCs w:val="32"/>
          <w:rtl/>
        </w:rPr>
        <w:t>جدول هزینه های وسایل و مواد</w:t>
      </w:r>
      <w:r w:rsidRPr="00FA09B2">
        <w:rPr>
          <w:rFonts w:cs="B Nazanin"/>
          <w:sz w:val="32"/>
          <w:szCs w:val="32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8721A4" w14:paraId="15A99987" w14:textId="77777777" w:rsidTr="008721A4">
        <w:tc>
          <w:tcPr>
            <w:tcW w:w="1803" w:type="dxa"/>
          </w:tcPr>
          <w:p w14:paraId="0150404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وسایل و یا مواد مصرفی</w:t>
            </w:r>
          </w:p>
        </w:tc>
        <w:tc>
          <w:tcPr>
            <w:tcW w:w="1803" w:type="dxa"/>
          </w:tcPr>
          <w:p w14:paraId="7EBFCE38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محل تهیه</w:t>
            </w:r>
          </w:p>
        </w:tc>
        <w:tc>
          <w:tcPr>
            <w:tcW w:w="1803" w:type="dxa"/>
          </w:tcPr>
          <w:p w14:paraId="1F572B0A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یا مقدار لازم</w:t>
            </w:r>
          </w:p>
        </w:tc>
        <w:tc>
          <w:tcPr>
            <w:tcW w:w="1804" w:type="dxa"/>
          </w:tcPr>
          <w:p w14:paraId="6E1AE4D7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واحد(ریال)</w:t>
            </w:r>
          </w:p>
        </w:tc>
        <w:tc>
          <w:tcPr>
            <w:tcW w:w="1804" w:type="dxa"/>
          </w:tcPr>
          <w:p w14:paraId="18C9ED84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 (ریال)</w:t>
            </w:r>
          </w:p>
        </w:tc>
      </w:tr>
      <w:tr w:rsidR="008721A4" w14:paraId="08A4F17F" w14:textId="77777777" w:rsidTr="008721A4">
        <w:tc>
          <w:tcPr>
            <w:tcW w:w="1803" w:type="dxa"/>
          </w:tcPr>
          <w:p w14:paraId="26738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9556DC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625F8A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1F7F398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048EC7C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41357FF3" w14:textId="77777777" w:rsidTr="008721A4">
        <w:tc>
          <w:tcPr>
            <w:tcW w:w="1803" w:type="dxa"/>
          </w:tcPr>
          <w:p w14:paraId="3AD13B3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7D9063D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BD0F9E0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B0EC432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0896005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73FB76A0" w14:textId="77777777" w:rsidTr="008721A4">
        <w:tc>
          <w:tcPr>
            <w:tcW w:w="1803" w:type="dxa"/>
          </w:tcPr>
          <w:p w14:paraId="3C7A6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F14D89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C62CE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B5E3D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AF2E9AE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2B2522FC" w14:textId="77777777" w:rsidTr="008721A4">
        <w:tc>
          <w:tcPr>
            <w:tcW w:w="1803" w:type="dxa"/>
          </w:tcPr>
          <w:p w14:paraId="1102BDB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1356E1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9CD93A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EA5DD43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C260F4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CD51F8" w14:paraId="1FBD0707" w14:textId="77777777" w:rsidTr="00BF13EE">
        <w:tc>
          <w:tcPr>
            <w:tcW w:w="1803" w:type="dxa"/>
          </w:tcPr>
          <w:p w14:paraId="4ABBF19E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(ریال)</w:t>
            </w:r>
          </w:p>
        </w:tc>
        <w:tc>
          <w:tcPr>
            <w:tcW w:w="7214" w:type="dxa"/>
            <w:gridSpan w:val="4"/>
          </w:tcPr>
          <w:p w14:paraId="27310C99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31C348EC" w14:textId="77777777" w:rsidR="008721A4" w:rsidRDefault="008721A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BD1541C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23DD015F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18948FDD" w14:textId="2859FEAB" w:rsidR="008721A4" w:rsidRPr="00FA09B2" w:rsidRDefault="00C70C9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lastRenderedPageBreak/>
        <w:t>سایر هزینه ها</w:t>
      </w:r>
      <w:r w:rsidR="005141B8" w:rsidRPr="00FA09B2">
        <w:rPr>
          <w:rFonts w:cs="B Nazanin" w:hint="cs"/>
          <w:sz w:val="32"/>
          <w:szCs w:val="32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0C9C" w14:paraId="342D678F" w14:textId="77777777" w:rsidTr="00C70C9C">
        <w:tc>
          <w:tcPr>
            <w:tcW w:w="3005" w:type="dxa"/>
          </w:tcPr>
          <w:p w14:paraId="165FD506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هزینه</w:t>
            </w:r>
          </w:p>
        </w:tc>
        <w:tc>
          <w:tcPr>
            <w:tcW w:w="3006" w:type="dxa"/>
          </w:tcPr>
          <w:p w14:paraId="757C027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وضیح درباره کمیت و یا کیفیت موضوع هزینه</w:t>
            </w:r>
          </w:p>
        </w:tc>
        <w:tc>
          <w:tcPr>
            <w:tcW w:w="3006" w:type="dxa"/>
          </w:tcPr>
          <w:p w14:paraId="3176C341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(ریال)</w:t>
            </w:r>
          </w:p>
        </w:tc>
      </w:tr>
      <w:tr w:rsidR="00C70C9C" w14:paraId="078EC175" w14:textId="77777777" w:rsidTr="00C70C9C">
        <w:tc>
          <w:tcPr>
            <w:tcW w:w="3005" w:type="dxa"/>
          </w:tcPr>
          <w:p w14:paraId="4CEAB5B6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مسافرت</w:t>
            </w:r>
          </w:p>
        </w:tc>
        <w:tc>
          <w:tcPr>
            <w:tcW w:w="3006" w:type="dxa"/>
          </w:tcPr>
          <w:p w14:paraId="6349DC0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38A3137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44C085FA" w14:textId="77777777" w:rsidTr="00C70C9C">
        <w:tc>
          <w:tcPr>
            <w:tcW w:w="3005" w:type="dxa"/>
          </w:tcPr>
          <w:p w14:paraId="0AA05B0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تایپ، تکثیر و ...</w:t>
            </w:r>
          </w:p>
        </w:tc>
        <w:tc>
          <w:tcPr>
            <w:tcW w:w="3006" w:type="dxa"/>
          </w:tcPr>
          <w:p w14:paraId="44D0035D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7B1DE3FE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53007C1F" w14:textId="77777777" w:rsidTr="00C70C9C">
        <w:tc>
          <w:tcPr>
            <w:tcW w:w="3005" w:type="dxa"/>
          </w:tcPr>
          <w:p w14:paraId="28E0A7A8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های متفرقه</w:t>
            </w:r>
          </w:p>
        </w:tc>
        <w:tc>
          <w:tcPr>
            <w:tcW w:w="3006" w:type="dxa"/>
          </w:tcPr>
          <w:p w14:paraId="4D8C97B8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5A556D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60A6A11E" w14:textId="77777777" w:rsidTr="00C70C9C">
        <w:tc>
          <w:tcPr>
            <w:tcW w:w="3005" w:type="dxa"/>
          </w:tcPr>
          <w:p w14:paraId="54A69630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(ریال)</w:t>
            </w:r>
          </w:p>
        </w:tc>
        <w:tc>
          <w:tcPr>
            <w:tcW w:w="3006" w:type="dxa"/>
          </w:tcPr>
          <w:p w14:paraId="15DCA2F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4C652E1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F8BA9C9" w14:textId="77777777" w:rsidR="002223AC" w:rsidRDefault="002223AC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737FD788" w14:textId="77777777" w:rsidR="005141B8" w:rsidRPr="00FA09B2" w:rsidRDefault="005141B8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های طرح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141B8" w14:paraId="4C9C54E6" w14:textId="77777777" w:rsidTr="005141B8">
        <w:tc>
          <w:tcPr>
            <w:tcW w:w="4508" w:type="dxa"/>
          </w:tcPr>
          <w:p w14:paraId="0A7C823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وع</w:t>
            </w:r>
          </w:p>
        </w:tc>
        <w:tc>
          <w:tcPr>
            <w:tcW w:w="4509" w:type="dxa"/>
          </w:tcPr>
          <w:p w14:paraId="659CD4C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(ریال)</w:t>
            </w:r>
          </w:p>
        </w:tc>
      </w:tr>
      <w:tr w:rsidR="005141B8" w14:paraId="0F5D2A27" w14:textId="77777777" w:rsidTr="005141B8">
        <w:tc>
          <w:tcPr>
            <w:tcW w:w="4508" w:type="dxa"/>
          </w:tcPr>
          <w:p w14:paraId="2471DDA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پرسنلی</w:t>
            </w:r>
          </w:p>
        </w:tc>
        <w:tc>
          <w:tcPr>
            <w:tcW w:w="4509" w:type="dxa"/>
          </w:tcPr>
          <w:p w14:paraId="3F50872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7F0B6F37" w14:textId="77777777" w:rsidTr="005141B8">
        <w:tc>
          <w:tcPr>
            <w:tcW w:w="4508" w:type="dxa"/>
          </w:tcPr>
          <w:p w14:paraId="0426C4E2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آزمایشات و خدمات تخصصی</w:t>
            </w:r>
          </w:p>
        </w:tc>
        <w:tc>
          <w:tcPr>
            <w:tcW w:w="4509" w:type="dxa"/>
          </w:tcPr>
          <w:p w14:paraId="5E5BB3BE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48B9CEA6" w14:textId="77777777" w:rsidTr="005141B8">
        <w:tc>
          <w:tcPr>
            <w:tcW w:w="4508" w:type="dxa"/>
          </w:tcPr>
          <w:p w14:paraId="74B68019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وسایل و مواد</w:t>
            </w:r>
          </w:p>
        </w:tc>
        <w:tc>
          <w:tcPr>
            <w:tcW w:w="4509" w:type="dxa"/>
          </w:tcPr>
          <w:p w14:paraId="185D274F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28CA726C" w14:textId="77777777" w:rsidTr="005141B8">
        <w:tc>
          <w:tcPr>
            <w:tcW w:w="4508" w:type="dxa"/>
          </w:tcPr>
          <w:p w14:paraId="1B39A50D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سایر</w:t>
            </w:r>
          </w:p>
        </w:tc>
        <w:tc>
          <w:tcPr>
            <w:tcW w:w="4509" w:type="dxa"/>
          </w:tcPr>
          <w:p w14:paraId="0D7DA909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41B8" w14:paraId="1D1A7E4F" w14:textId="77777777" w:rsidTr="005141B8">
        <w:tc>
          <w:tcPr>
            <w:tcW w:w="4508" w:type="dxa"/>
          </w:tcPr>
          <w:p w14:paraId="79945CE4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هزینه های طرح(ریال)</w:t>
            </w:r>
          </w:p>
        </w:tc>
        <w:tc>
          <w:tcPr>
            <w:tcW w:w="4509" w:type="dxa"/>
          </w:tcPr>
          <w:p w14:paraId="4BBC97DB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5C95524B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24591D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C6C56B2" w14:textId="6782E1FB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آیا از منایع خارج از دانشگاه جهت تامین هزینه های طرح کمک گرفته شده است( لطفا میزان و نحوه مشارکت را توضیح دهید)</w:t>
      </w:r>
      <w:r w:rsidR="00097456">
        <w:rPr>
          <w:rFonts w:cs="B Titr"/>
          <w:sz w:val="28"/>
          <w:szCs w:val="28"/>
        </w:rPr>
        <w:t xml:space="preserve"> :</w:t>
      </w:r>
    </w:p>
    <w:p w14:paraId="0346B4C6" w14:textId="77777777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A91B5B1" w14:textId="4691A140" w:rsidR="00B411BC" w:rsidRDefault="00DE715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نا</w:t>
      </w:r>
      <w:r w:rsidR="00A808F0">
        <w:rPr>
          <w:rFonts w:cs="B Titr" w:hint="cs"/>
          <w:sz w:val="28"/>
          <w:szCs w:val="28"/>
          <w:rtl/>
        </w:rPr>
        <w:t>ب</w:t>
      </w:r>
      <w:r>
        <w:rPr>
          <w:rFonts w:cs="B Titr" w:hint="cs"/>
          <w:sz w:val="28"/>
          <w:szCs w:val="28"/>
          <w:rtl/>
        </w:rPr>
        <w:t>ع :</w:t>
      </w:r>
      <w:bookmarkEnd w:id="1"/>
    </w:p>
    <w:sectPr w:rsidR="00B411BC" w:rsidSect="003B5B2E">
      <w:headerReference w:type="first" r:id="rId9"/>
      <w:pgSz w:w="11907" w:h="16839" w:code="9"/>
      <w:pgMar w:top="2268" w:right="1440" w:bottom="1440" w:left="1440" w:header="289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867B77" w14:textId="77777777" w:rsidR="00E31DBD" w:rsidRDefault="00E31DBD" w:rsidP="004A79F8">
      <w:pPr>
        <w:spacing w:after="0" w:line="240" w:lineRule="auto"/>
      </w:pPr>
      <w:r>
        <w:separator/>
      </w:r>
    </w:p>
  </w:endnote>
  <w:endnote w:type="continuationSeparator" w:id="0">
    <w:p w14:paraId="26CB47C1" w14:textId="77777777" w:rsidR="00E31DBD" w:rsidRDefault="00E31DBD" w:rsidP="004A7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77E7DE" w14:textId="77777777" w:rsidR="00E31DBD" w:rsidRDefault="00E31DBD" w:rsidP="004A79F8">
      <w:pPr>
        <w:spacing w:after="0" w:line="240" w:lineRule="auto"/>
      </w:pPr>
      <w:r>
        <w:separator/>
      </w:r>
    </w:p>
  </w:footnote>
  <w:footnote w:type="continuationSeparator" w:id="0">
    <w:p w14:paraId="520D1FBC" w14:textId="77777777" w:rsidR="00E31DBD" w:rsidRDefault="00E31DBD" w:rsidP="004A7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575419" w14:textId="77777777" w:rsidR="00E1792D" w:rsidRDefault="00E1792D">
    <w:pPr>
      <w:pStyle w:val="Header"/>
      <w:rPr>
        <w:rtl/>
      </w:rPr>
    </w:pPr>
  </w:p>
  <w:p w14:paraId="54424E5F" w14:textId="77777777" w:rsidR="00E1792D" w:rsidRPr="009B7D76" w:rsidRDefault="00E1792D" w:rsidP="006C20CB">
    <w:pPr>
      <w:spacing w:after="0" w:line="240" w:lineRule="auto"/>
      <w:jc w:val="center"/>
      <w:rPr>
        <w:rFonts w:cs="B Nazanin"/>
        <w:rtl/>
      </w:rPr>
    </w:pPr>
    <w:r w:rsidRPr="009B7D76">
      <w:rPr>
        <w:rFonts w:cs="B Nazanin"/>
        <w:noProof/>
        <w:rtl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686F1C" wp14:editId="2E7B611C">
              <wp:simplePos x="0" y="0"/>
              <wp:positionH relativeFrom="column">
                <wp:posOffset>4219575</wp:posOffset>
              </wp:positionH>
              <wp:positionV relativeFrom="paragraph">
                <wp:posOffset>121920</wp:posOffset>
              </wp:positionV>
              <wp:extent cx="1746250" cy="780415"/>
              <wp:effectExtent l="0" t="0" r="635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6250" cy="780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2703D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 ثبت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8952</w:t>
                          </w:r>
                        </w:p>
                        <w:p w14:paraId="29E8A3BC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سرمایه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0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,000,000,000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ریال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686F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32.25pt;margin-top:9.6pt;width:137.5pt;height: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V93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" stroked="f">
              <v:textbox>
                <w:txbxContent>
                  <w:p w14:paraId="4192703D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 ثبت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8952</w:t>
                    </w:r>
                  </w:p>
                  <w:p w14:paraId="29E8A3BC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سرمایه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0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,000,000,000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ریال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cs="B Nazanin"/>
        <w:noProof/>
        <w:rtl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494424" wp14:editId="6BC7F22A">
              <wp:simplePos x="0" y="0"/>
              <wp:positionH relativeFrom="column">
                <wp:posOffset>-426085</wp:posOffset>
              </wp:positionH>
              <wp:positionV relativeFrom="paragraph">
                <wp:posOffset>142875</wp:posOffset>
              </wp:positionV>
              <wp:extent cx="1376045" cy="795020"/>
              <wp:effectExtent l="0" t="0" r="0" b="508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6045" cy="795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C7FDA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تاریخ: 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04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393</w:t>
                          </w:r>
                        </w:p>
                        <w:p w14:paraId="15D1B5D3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:      </w:t>
                          </w:r>
                        </w:p>
                        <w:p w14:paraId="29391B26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پیوست: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94424" id="Text Box 4" o:spid="_x0000_s1027" type="#_x0000_t202" style="position:absolute;left:0;text-align:left;margin-left:-33.55pt;margin-top:11.25pt;width:108.35pt;height:6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" stroked="f">
              <v:textbox>
                <w:txbxContent>
                  <w:p w14:paraId="544C7FDA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تاریخ: 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04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393</w:t>
                    </w:r>
                  </w:p>
                  <w:p w14:paraId="15D1B5D3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:      </w:t>
                    </w:r>
                  </w:p>
                  <w:p w14:paraId="29391B26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پیوست:     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ascii="IranNastaliq" w:hAnsi="IranNastaliq" w:cs="B Nazanin"/>
        <w:noProof/>
        <w:sz w:val="32"/>
        <w:szCs w:val="32"/>
        <w:rtl/>
      </w:rPr>
      <w:drawing>
        <wp:inline distT="0" distB="0" distL="0" distR="0" wp14:anchorId="70A23455" wp14:editId="19BEA37B">
          <wp:extent cx="2369115" cy="1661160"/>
          <wp:effectExtent l="0" t="0" r="0" b="0"/>
          <wp:docPr id="8" name="Picture 8" descr="E:\Sandogh Folder\LOGO\final\logo alborz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andogh Folder\LOGO\final\logo alborz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5299" cy="16725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C58621" w14:textId="77777777" w:rsidR="00E1792D" w:rsidRDefault="00E179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471BC"/>
    <w:multiLevelType w:val="hybridMultilevel"/>
    <w:tmpl w:val="07C8CA7C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A2912"/>
    <w:multiLevelType w:val="hybridMultilevel"/>
    <w:tmpl w:val="944EDE32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870BC"/>
    <w:multiLevelType w:val="hybridMultilevel"/>
    <w:tmpl w:val="444203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015174"/>
    <w:multiLevelType w:val="hybridMultilevel"/>
    <w:tmpl w:val="2F6CB43C"/>
    <w:lvl w:ilvl="0" w:tplc="0409000D">
      <w:start w:val="1"/>
      <w:numFmt w:val="bullet"/>
      <w:lvlText w:val=""/>
      <w:lvlJc w:val="left"/>
      <w:pPr>
        <w:ind w:left="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4" w15:restartNumberingAfterBreak="0">
    <w:nsid w:val="0CBA795B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EAB63AA"/>
    <w:multiLevelType w:val="hybridMultilevel"/>
    <w:tmpl w:val="BDA867E0"/>
    <w:lvl w:ilvl="0" w:tplc="DE2C0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5F70"/>
    <w:multiLevelType w:val="hybridMultilevel"/>
    <w:tmpl w:val="3B5E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B5B3B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FC44A36"/>
    <w:multiLevelType w:val="multilevel"/>
    <w:tmpl w:val="D7C2BE0A"/>
    <w:lvl w:ilvl="0">
      <w:start w:val="1"/>
      <w:numFmt w:val="decimal"/>
      <w:lvlText w:val="%1ماده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23750FE"/>
    <w:multiLevelType w:val="hybridMultilevel"/>
    <w:tmpl w:val="B02C2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6118A"/>
    <w:multiLevelType w:val="hybridMultilevel"/>
    <w:tmpl w:val="2B8E7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CED"/>
    <w:multiLevelType w:val="hybridMultilevel"/>
    <w:tmpl w:val="9CFAA824"/>
    <w:lvl w:ilvl="0" w:tplc="D9D669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D62A5"/>
    <w:multiLevelType w:val="hybridMultilevel"/>
    <w:tmpl w:val="3F4A579A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8317E"/>
    <w:multiLevelType w:val="hybridMultilevel"/>
    <w:tmpl w:val="9080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84B5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Mitr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15106"/>
    <w:multiLevelType w:val="hybridMultilevel"/>
    <w:tmpl w:val="4D4A8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550C9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B2758E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491270"/>
    <w:multiLevelType w:val="hybridMultilevel"/>
    <w:tmpl w:val="CA5E29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27D36"/>
    <w:multiLevelType w:val="multilevel"/>
    <w:tmpl w:val="B6D6BE6E"/>
    <w:lvl w:ilvl="0">
      <w:start w:val="3"/>
      <w:numFmt w:val="decimal"/>
      <w:lvlText w:val="%1"/>
      <w:lvlJc w:val="left"/>
      <w:pPr>
        <w:tabs>
          <w:tab w:val="num" w:pos="645"/>
        </w:tabs>
        <w:ind w:right="645" w:hanging="645"/>
      </w:pPr>
      <w:rPr>
        <w:rFonts w:hint="default"/>
        <w:sz w:val="28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right="720" w:hanging="720"/>
      </w:pPr>
      <w:rPr>
        <w:rFonts w:hint="default"/>
        <w:sz w:val="28"/>
      </w:rPr>
    </w:lvl>
    <w:lvl w:ilvl="2">
      <w:start w:val="1"/>
      <w:numFmt w:val="decimal"/>
      <w:lvlText w:val="%1-%2.%3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right="1440" w:hanging="1440"/>
      </w:pPr>
      <w:rPr>
        <w:rFonts w:hint="default"/>
        <w:sz w:val="28"/>
      </w:rPr>
    </w:lvl>
    <w:lvl w:ilvl="5">
      <w:start w:val="1"/>
      <w:numFmt w:val="decimal"/>
      <w:lvlText w:val="%1-%2.%3.%4.%5.%6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right="2160" w:hanging="2160"/>
      </w:pPr>
      <w:rPr>
        <w:rFonts w:hint="default"/>
        <w:sz w:val="28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right="2520" w:hanging="2520"/>
      </w:pPr>
      <w:rPr>
        <w:rFonts w:hint="default"/>
        <w:sz w:val="28"/>
      </w:rPr>
    </w:lvl>
  </w:abstractNum>
  <w:abstractNum w:abstractNumId="19" w15:restartNumberingAfterBreak="0">
    <w:nsid w:val="3F8B6FD3"/>
    <w:multiLevelType w:val="hybridMultilevel"/>
    <w:tmpl w:val="EA52F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F0EFC"/>
    <w:multiLevelType w:val="hybridMultilevel"/>
    <w:tmpl w:val="332EF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76125"/>
    <w:multiLevelType w:val="hybridMultilevel"/>
    <w:tmpl w:val="0FAA6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231FA6"/>
    <w:multiLevelType w:val="hybridMultilevel"/>
    <w:tmpl w:val="C8A01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983A33"/>
    <w:multiLevelType w:val="hybridMultilevel"/>
    <w:tmpl w:val="FDFC6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865E9C"/>
    <w:multiLevelType w:val="hybridMultilevel"/>
    <w:tmpl w:val="2732F360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15DFA"/>
    <w:multiLevelType w:val="hybridMultilevel"/>
    <w:tmpl w:val="035E7B0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5B38A1"/>
    <w:multiLevelType w:val="hybridMultilevel"/>
    <w:tmpl w:val="54E2E51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76AED"/>
    <w:multiLevelType w:val="hybridMultilevel"/>
    <w:tmpl w:val="E2686F52"/>
    <w:lvl w:ilvl="0" w:tplc="A2485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C54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3F20D72"/>
    <w:multiLevelType w:val="hybridMultilevel"/>
    <w:tmpl w:val="14E858CA"/>
    <w:lvl w:ilvl="0" w:tplc="BA8865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5319D8"/>
    <w:multiLevelType w:val="hybridMultilevel"/>
    <w:tmpl w:val="5D7A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C272F"/>
    <w:multiLevelType w:val="multilevel"/>
    <w:tmpl w:val="20CE0AFC"/>
    <w:lvl w:ilvl="0">
      <w:start w:val="1"/>
      <w:numFmt w:val="decimal"/>
      <w:lvlText w:val="ماده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9BB4D3D"/>
    <w:multiLevelType w:val="hybridMultilevel"/>
    <w:tmpl w:val="F146AF90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C1C12"/>
    <w:multiLevelType w:val="hybridMultilevel"/>
    <w:tmpl w:val="35BA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2"/>
  </w:num>
  <w:num w:numId="4">
    <w:abstractNumId w:val="24"/>
  </w:num>
  <w:num w:numId="5">
    <w:abstractNumId w:val="1"/>
  </w:num>
  <w:num w:numId="6">
    <w:abstractNumId w:val="25"/>
  </w:num>
  <w:num w:numId="7">
    <w:abstractNumId w:val="12"/>
  </w:num>
  <w:num w:numId="8">
    <w:abstractNumId w:val="26"/>
  </w:num>
  <w:num w:numId="9">
    <w:abstractNumId w:val="32"/>
  </w:num>
  <w:num w:numId="10">
    <w:abstractNumId w:val="0"/>
  </w:num>
  <w:num w:numId="11">
    <w:abstractNumId w:val="29"/>
  </w:num>
  <w:num w:numId="12">
    <w:abstractNumId w:val="14"/>
  </w:num>
  <w:num w:numId="13">
    <w:abstractNumId w:val="15"/>
  </w:num>
  <w:num w:numId="14">
    <w:abstractNumId w:val="4"/>
  </w:num>
  <w:num w:numId="15">
    <w:abstractNumId w:val="28"/>
  </w:num>
  <w:num w:numId="16">
    <w:abstractNumId w:val="16"/>
  </w:num>
  <w:num w:numId="17">
    <w:abstractNumId w:val="8"/>
  </w:num>
  <w:num w:numId="18">
    <w:abstractNumId w:val="31"/>
  </w:num>
  <w:num w:numId="19">
    <w:abstractNumId w:val="30"/>
  </w:num>
  <w:num w:numId="20">
    <w:abstractNumId w:val="9"/>
  </w:num>
  <w:num w:numId="21">
    <w:abstractNumId w:val="3"/>
  </w:num>
  <w:num w:numId="22">
    <w:abstractNumId w:val="6"/>
  </w:num>
  <w:num w:numId="23">
    <w:abstractNumId w:val="5"/>
  </w:num>
  <w:num w:numId="24">
    <w:abstractNumId w:val="21"/>
  </w:num>
  <w:num w:numId="25">
    <w:abstractNumId w:val="20"/>
  </w:num>
  <w:num w:numId="26">
    <w:abstractNumId w:val="22"/>
  </w:num>
  <w:num w:numId="27">
    <w:abstractNumId w:val="23"/>
  </w:num>
  <w:num w:numId="28">
    <w:abstractNumId w:val="19"/>
  </w:num>
  <w:num w:numId="29">
    <w:abstractNumId w:val="17"/>
  </w:num>
  <w:num w:numId="30">
    <w:abstractNumId w:val="10"/>
  </w:num>
  <w:num w:numId="31">
    <w:abstractNumId w:val="7"/>
  </w:num>
  <w:num w:numId="32">
    <w:abstractNumId w:val="18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0NDAxNDW1MLM0NzFS0lEKTi0uzszPAykwqgUAQeFDliwAAAA="/>
  </w:docVars>
  <w:rsids>
    <w:rsidRoot w:val="000236EC"/>
    <w:rsid w:val="00000F54"/>
    <w:rsid w:val="0000364A"/>
    <w:rsid w:val="000045E5"/>
    <w:rsid w:val="00004FD4"/>
    <w:rsid w:val="0001052B"/>
    <w:rsid w:val="000120FC"/>
    <w:rsid w:val="0002229B"/>
    <w:rsid w:val="00023055"/>
    <w:rsid w:val="000236EC"/>
    <w:rsid w:val="000243D3"/>
    <w:rsid w:val="00027486"/>
    <w:rsid w:val="000275BD"/>
    <w:rsid w:val="000305EA"/>
    <w:rsid w:val="000334CF"/>
    <w:rsid w:val="00036CF9"/>
    <w:rsid w:val="0005083F"/>
    <w:rsid w:val="00055FEA"/>
    <w:rsid w:val="000627E3"/>
    <w:rsid w:val="00064DC6"/>
    <w:rsid w:val="00065F1A"/>
    <w:rsid w:val="000665F4"/>
    <w:rsid w:val="00074565"/>
    <w:rsid w:val="00075C2D"/>
    <w:rsid w:val="0008014C"/>
    <w:rsid w:val="000809BD"/>
    <w:rsid w:val="0008250F"/>
    <w:rsid w:val="00082AE5"/>
    <w:rsid w:val="00085373"/>
    <w:rsid w:val="000877FF"/>
    <w:rsid w:val="00090D48"/>
    <w:rsid w:val="00092082"/>
    <w:rsid w:val="00092EC1"/>
    <w:rsid w:val="00093786"/>
    <w:rsid w:val="00095CAA"/>
    <w:rsid w:val="000968C2"/>
    <w:rsid w:val="00097456"/>
    <w:rsid w:val="000A37F7"/>
    <w:rsid w:val="000A4F6A"/>
    <w:rsid w:val="000B3FDB"/>
    <w:rsid w:val="000B6F25"/>
    <w:rsid w:val="000C40A4"/>
    <w:rsid w:val="000C533F"/>
    <w:rsid w:val="000D13A9"/>
    <w:rsid w:val="000D6BAA"/>
    <w:rsid w:val="000E4F39"/>
    <w:rsid w:val="000F1ECA"/>
    <w:rsid w:val="000F1FCB"/>
    <w:rsid w:val="001136AE"/>
    <w:rsid w:val="00114603"/>
    <w:rsid w:val="001257F9"/>
    <w:rsid w:val="00137DA0"/>
    <w:rsid w:val="00141A9B"/>
    <w:rsid w:val="00142552"/>
    <w:rsid w:val="001444A1"/>
    <w:rsid w:val="00151506"/>
    <w:rsid w:val="00153220"/>
    <w:rsid w:val="00170280"/>
    <w:rsid w:val="0017502E"/>
    <w:rsid w:val="00190213"/>
    <w:rsid w:val="0019166A"/>
    <w:rsid w:val="00191AAC"/>
    <w:rsid w:val="00193FF0"/>
    <w:rsid w:val="001961B3"/>
    <w:rsid w:val="001B7D69"/>
    <w:rsid w:val="001C0D1E"/>
    <w:rsid w:val="001C1836"/>
    <w:rsid w:val="001C3259"/>
    <w:rsid w:val="001C3DE5"/>
    <w:rsid w:val="001E2F7C"/>
    <w:rsid w:val="001E377C"/>
    <w:rsid w:val="001E6589"/>
    <w:rsid w:val="001E65CC"/>
    <w:rsid w:val="001F04EC"/>
    <w:rsid w:val="001F0CAB"/>
    <w:rsid w:val="001F4310"/>
    <w:rsid w:val="00202CF3"/>
    <w:rsid w:val="00204989"/>
    <w:rsid w:val="00212094"/>
    <w:rsid w:val="00213B3E"/>
    <w:rsid w:val="002223AC"/>
    <w:rsid w:val="002319D5"/>
    <w:rsid w:val="00236B45"/>
    <w:rsid w:val="002400FC"/>
    <w:rsid w:val="00243E99"/>
    <w:rsid w:val="00246761"/>
    <w:rsid w:val="002505D6"/>
    <w:rsid w:val="00251097"/>
    <w:rsid w:val="00253FEA"/>
    <w:rsid w:val="00260BB2"/>
    <w:rsid w:val="00263EC7"/>
    <w:rsid w:val="00264253"/>
    <w:rsid w:val="00264C40"/>
    <w:rsid w:val="002655BE"/>
    <w:rsid w:val="0027031E"/>
    <w:rsid w:val="00280417"/>
    <w:rsid w:val="00281772"/>
    <w:rsid w:val="00281D06"/>
    <w:rsid w:val="0029766A"/>
    <w:rsid w:val="002A6BBC"/>
    <w:rsid w:val="002B45FB"/>
    <w:rsid w:val="002D21E7"/>
    <w:rsid w:val="002E02B3"/>
    <w:rsid w:val="002E1FF8"/>
    <w:rsid w:val="002E35BD"/>
    <w:rsid w:val="002E5C08"/>
    <w:rsid w:val="002E779B"/>
    <w:rsid w:val="002F3980"/>
    <w:rsid w:val="002F5B7C"/>
    <w:rsid w:val="00303F23"/>
    <w:rsid w:val="00307104"/>
    <w:rsid w:val="003179D7"/>
    <w:rsid w:val="0032197D"/>
    <w:rsid w:val="00324F8F"/>
    <w:rsid w:val="0033629F"/>
    <w:rsid w:val="003457BA"/>
    <w:rsid w:val="00346811"/>
    <w:rsid w:val="00347AEA"/>
    <w:rsid w:val="00350BCB"/>
    <w:rsid w:val="0035118F"/>
    <w:rsid w:val="0035362F"/>
    <w:rsid w:val="0035406B"/>
    <w:rsid w:val="0035460D"/>
    <w:rsid w:val="0035609E"/>
    <w:rsid w:val="003603BA"/>
    <w:rsid w:val="00361144"/>
    <w:rsid w:val="00362A55"/>
    <w:rsid w:val="00363D91"/>
    <w:rsid w:val="003641FC"/>
    <w:rsid w:val="00375FCE"/>
    <w:rsid w:val="00380B46"/>
    <w:rsid w:val="00392C83"/>
    <w:rsid w:val="00393584"/>
    <w:rsid w:val="003A1261"/>
    <w:rsid w:val="003A1747"/>
    <w:rsid w:val="003A3085"/>
    <w:rsid w:val="003A5C49"/>
    <w:rsid w:val="003A64D0"/>
    <w:rsid w:val="003B04E5"/>
    <w:rsid w:val="003B3C56"/>
    <w:rsid w:val="003B4632"/>
    <w:rsid w:val="003B5B2E"/>
    <w:rsid w:val="003B72A8"/>
    <w:rsid w:val="003B72D5"/>
    <w:rsid w:val="003C0C4F"/>
    <w:rsid w:val="003C184C"/>
    <w:rsid w:val="003C3258"/>
    <w:rsid w:val="003C50DC"/>
    <w:rsid w:val="003C7B8D"/>
    <w:rsid w:val="003E2B8C"/>
    <w:rsid w:val="003F0CC8"/>
    <w:rsid w:val="003F2789"/>
    <w:rsid w:val="003F3F1D"/>
    <w:rsid w:val="003F4CC0"/>
    <w:rsid w:val="003F5917"/>
    <w:rsid w:val="00400B45"/>
    <w:rsid w:val="00411040"/>
    <w:rsid w:val="004202FF"/>
    <w:rsid w:val="00421B6C"/>
    <w:rsid w:val="0042270B"/>
    <w:rsid w:val="00424A96"/>
    <w:rsid w:val="00424F10"/>
    <w:rsid w:val="00434530"/>
    <w:rsid w:val="00434E24"/>
    <w:rsid w:val="004363B3"/>
    <w:rsid w:val="00437CCA"/>
    <w:rsid w:val="00442626"/>
    <w:rsid w:val="00443C04"/>
    <w:rsid w:val="0045789A"/>
    <w:rsid w:val="0046032C"/>
    <w:rsid w:val="00462E42"/>
    <w:rsid w:val="004705AD"/>
    <w:rsid w:val="00470D4A"/>
    <w:rsid w:val="0047539F"/>
    <w:rsid w:val="004763AB"/>
    <w:rsid w:val="00481CAE"/>
    <w:rsid w:val="0049205D"/>
    <w:rsid w:val="00493CCA"/>
    <w:rsid w:val="004A2752"/>
    <w:rsid w:val="004A58BE"/>
    <w:rsid w:val="004A72E6"/>
    <w:rsid w:val="004A79F8"/>
    <w:rsid w:val="004B0119"/>
    <w:rsid w:val="004B0997"/>
    <w:rsid w:val="004B2BC1"/>
    <w:rsid w:val="004B2EB2"/>
    <w:rsid w:val="004B4F7D"/>
    <w:rsid w:val="004C1E08"/>
    <w:rsid w:val="004C418C"/>
    <w:rsid w:val="004D0477"/>
    <w:rsid w:val="004D38A4"/>
    <w:rsid w:val="004D65C8"/>
    <w:rsid w:val="004E07EB"/>
    <w:rsid w:val="004E0D89"/>
    <w:rsid w:val="004E49FA"/>
    <w:rsid w:val="004E57F5"/>
    <w:rsid w:val="00501D09"/>
    <w:rsid w:val="0050508A"/>
    <w:rsid w:val="00505659"/>
    <w:rsid w:val="00512D0B"/>
    <w:rsid w:val="005130EE"/>
    <w:rsid w:val="005141B8"/>
    <w:rsid w:val="0051477D"/>
    <w:rsid w:val="00515340"/>
    <w:rsid w:val="00522644"/>
    <w:rsid w:val="00536342"/>
    <w:rsid w:val="005369C1"/>
    <w:rsid w:val="00537949"/>
    <w:rsid w:val="005433DC"/>
    <w:rsid w:val="0054644F"/>
    <w:rsid w:val="00547DCA"/>
    <w:rsid w:val="00553C1F"/>
    <w:rsid w:val="005554E6"/>
    <w:rsid w:val="00555A52"/>
    <w:rsid w:val="00567EDC"/>
    <w:rsid w:val="00572BF4"/>
    <w:rsid w:val="00575F90"/>
    <w:rsid w:val="00583EB2"/>
    <w:rsid w:val="005870F6"/>
    <w:rsid w:val="0059497D"/>
    <w:rsid w:val="00595E25"/>
    <w:rsid w:val="005B0777"/>
    <w:rsid w:val="005B1A1A"/>
    <w:rsid w:val="005B3044"/>
    <w:rsid w:val="005B5133"/>
    <w:rsid w:val="005B6DE7"/>
    <w:rsid w:val="005B7226"/>
    <w:rsid w:val="005C1283"/>
    <w:rsid w:val="005C31B4"/>
    <w:rsid w:val="005C7A1C"/>
    <w:rsid w:val="005D4891"/>
    <w:rsid w:val="005D6A70"/>
    <w:rsid w:val="005E6E5C"/>
    <w:rsid w:val="006018F2"/>
    <w:rsid w:val="00603923"/>
    <w:rsid w:val="0061466E"/>
    <w:rsid w:val="00615C11"/>
    <w:rsid w:val="00617093"/>
    <w:rsid w:val="0061754E"/>
    <w:rsid w:val="006176B4"/>
    <w:rsid w:val="00625106"/>
    <w:rsid w:val="006271DB"/>
    <w:rsid w:val="00627B9C"/>
    <w:rsid w:val="00632134"/>
    <w:rsid w:val="00633EE1"/>
    <w:rsid w:val="006360AE"/>
    <w:rsid w:val="006407B7"/>
    <w:rsid w:val="00640BA6"/>
    <w:rsid w:val="006443BD"/>
    <w:rsid w:val="00655CA5"/>
    <w:rsid w:val="006608A3"/>
    <w:rsid w:val="006628F9"/>
    <w:rsid w:val="00664438"/>
    <w:rsid w:val="00665236"/>
    <w:rsid w:val="00666399"/>
    <w:rsid w:val="00672DCB"/>
    <w:rsid w:val="00674536"/>
    <w:rsid w:val="006747EE"/>
    <w:rsid w:val="006759B7"/>
    <w:rsid w:val="00684259"/>
    <w:rsid w:val="006909FF"/>
    <w:rsid w:val="006963D8"/>
    <w:rsid w:val="006A03F4"/>
    <w:rsid w:val="006A1111"/>
    <w:rsid w:val="006A3259"/>
    <w:rsid w:val="006B3AD6"/>
    <w:rsid w:val="006C20CB"/>
    <w:rsid w:val="006C719F"/>
    <w:rsid w:val="006D40A8"/>
    <w:rsid w:val="006D77D7"/>
    <w:rsid w:val="006E0DB5"/>
    <w:rsid w:val="006E631B"/>
    <w:rsid w:val="006F072C"/>
    <w:rsid w:val="006F0FF2"/>
    <w:rsid w:val="00723341"/>
    <w:rsid w:val="0072475D"/>
    <w:rsid w:val="0072509B"/>
    <w:rsid w:val="00736336"/>
    <w:rsid w:val="00745801"/>
    <w:rsid w:val="00757F3D"/>
    <w:rsid w:val="0076021F"/>
    <w:rsid w:val="0076143E"/>
    <w:rsid w:val="00762D60"/>
    <w:rsid w:val="00764193"/>
    <w:rsid w:val="007657F9"/>
    <w:rsid w:val="00784C6D"/>
    <w:rsid w:val="007857E2"/>
    <w:rsid w:val="00785BC8"/>
    <w:rsid w:val="00797C8B"/>
    <w:rsid w:val="00797EF8"/>
    <w:rsid w:val="007A52C8"/>
    <w:rsid w:val="007A7234"/>
    <w:rsid w:val="007B0238"/>
    <w:rsid w:val="007B613B"/>
    <w:rsid w:val="007B62E1"/>
    <w:rsid w:val="007C1728"/>
    <w:rsid w:val="007C2FF4"/>
    <w:rsid w:val="007C429E"/>
    <w:rsid w:val="007D4C26"/>
    <w:rsid w:val="007E1465"/>
    <w:rsid w:val="007E1EFE"/>
    <w:rsid w:val="007E448F"/>
    <w:rsid w:val="007E7ECF"/>
    <w:rsid w:val="007F382F"/>
    <w:rsid w:val="007F3DF8"/>
    <w:rsid w:val="007F5B65"/>
    <w:rsid w:val="007F5F9E"/>
    <w:rsid w:val="007F611F"/>
    <w:rsid w:val="007F69D4"/>
    <w:rsid w:val="007F7508"/>
    <w:rsid w:val="00801698"/>
    <w:rsid w:val="00806050"/>
    <w:rsid w:val="00806BA3"/>
    <w:rsid w:val="00812304"/>
    <w:rsid w:val="0081487E"/>
    <w:rsid w:val="0082534F"/>
    <w:rsid w:val="00826180"/>
    <w:rsid w:val="0082769E"/>
    <w:rsid w:val="00830094"/>
    <w:rsid w:val="00844FA9"/>
    <w:rsid w:val="00852FBF"/>
    <w:rsid w:val="00853879"/>
    <w:rsid w:val="008610C9"/>
    <w:rsid w:val="008643A2"/>
    <w:rsid w:val="00867058"/>
    <w:rsid w:val="0087206B"/>
    <w:rsid w:val="008721A4"/>
    <w:rsid w:val="00881768"/>
    <w:rsid w:val="008858F8"/>
    <w:rsid w:val="00887455"/>
    <w:rsid w:val="008878D4"/>
    <w:rsid w:val="00887AE4"/>
    <w:rsid w:val="00887B4A"/>
    <w:rsid w:val="00894DB6"/>
    <w:rsid w:val="00896BA7"/>
    <w:rsid w:val="008A0B32"/>
    <w:rsid w:val="008B0898"/>
    <w:rsid w:val="008B107F"/>
    <w:rsid w:val="008B6761"/>
    <w:rsid w:val="008C5F76"/>
    <w:rsid w:val="008D120B"/>
    <w:rsid w:val="008D1C3B"/>
    <w:rsid w:val="008D3A87"/>
    <w:rsid w:val="008D6E0C"/>
    <w:rsid w:val="008E31D8"/>
    <w:rsid w:val="008E33DB"/>
    <w:rsid w:val="008F0674"/>
    <w:rsid w:val="008F37A7"/>
    <w:rsid w:val="008F6079"/>
    <w:rsid w:val="009008E4"/>
    <w:rsid w:val="00905FB1"/>
    <w:rsid w:val="009071AD"/>
    <w:rsid w:val="00910AE7"/>
    <w:rsid w:val="00910FF7"/>
    <w:rsid w:val="0091632D"/>
    <w:rsid w:val="00916E5F"/>
    <w:rsid w:val="00922485"/>
    <w:rsid w:val="00923A6B"/>
    <w:rsid w:val="00926A27"/>
    <w:rsid w:val="00937B24"/>
    <w:rsid w:val="00941BAA"/>
    <w:rsid w:val="009436E2"/>
    <w:rsid w:val="00944680"/>
    <w:rsid w:val="00945A10"/>
    <w:rsid w:val="00955829"/>
    <w:rsid w:val="00960508"/>
    <w:rsid w:val="00960E30"/>
    <w:rsid w:val="00963A0A"/>
    <w:rsid w:val="0096457F"/>
    <w:rsid w:val="009654E1"/>
    <w:rsid w:val="00982054"/>
    <w:rsid w:val="0098551F"/>
    <w:rsid w:val="00985AA8"/>
    <w:rsid w:val="00985C89"/>
    <w:rsid w:val="0099253B"/>
    <w:rsid w:val="00996586"/>
    <w:rsid w:val="009968CD"/>
    <w:rsid w:val="00996C1A"/>
    <w:rsid w:val="00996D45"/>
    <w:rsid w:val="009B1530"/>
    <w:rsid w:val="009B3F77"/>
    <w:rsid w:val="009C497A"/>
    <w:rsid w:val="009C5466"/>
    <w:rsid w:val="009C73F3"/>
    <w:rsid w:val="009D1ACB"/>
    <w:rsid w:val="009D4A08"/>
    <w:rsid w:val="009E206C"/>
    <w:rsid w:val="009E2724"/>
    <w:rsid w:val="009E7332"/>
    <w:rsid w:val="009E7799"/>
    <w:rsid w:val="009F18DF"/>
    <w:rsid w:val="009F3AD2"/>
    <w:rsid w:val="009F5114"/>
    <w:rsid w:val="009F6595"/>
    <w:rsid w:val="00A00CFE"/>
    <w:rsid w:val="00A04B83"/>
    <w:rsid w:val="00A07C78"/>
    <w:rsid w:val="00A21A57"/>
    <w:rsid w:val="00A222B7"/>
    <w:rsid w:val="00A22311"/>
    <w:rsid w:val="00A270F7"/>
    <w:rsid w:val="00A3216F"/>
    <w:rsid w:val="00A32677"/>
    <w:rsid w:val="00A35135"/>
    <w:rsid w:val="00A36001"/>
    <w:rsid w:val="00A37BFF"/>
    <w:rsid w:val="00A45627"/>
    <w:rsid w:val="00A54944"/>
    <w:rsid w:val="00A563E8"/>
    <w:rsid w:val="00A653E2"/>
    <w:rsid w:val="00A75A5C"/>
    <w:rsid w:val="00A808F0"/>
    <w:rsid w:val="00A814AC"/>
    <w:rsid w:val="00A81515"/>
    <w:rsid w:val="00A8446D"/>
    <w:rsid w:val="00A86810"/>
    <w:rsid w:val="00A93E6D"/>
    <w:rsid w:val="00A94675"/>
    <w:rsid w:val="00AA7814"/>
    <w:rsid w:val="00AB65CD"/>
    <w:rsid w:val="00AB74B2"/>
    <w:rsid w:val="00AC5FA6"/>
    <w:rsid w:val="00AC7027"/>
    <w:rsid w:val="00AC707B"/>
    <w:rsid w:val="00AC7679"/>
    <w:rsid w:val="00AD15CC"/>
    <w:rsid w:val="00AE0792"/>
    <w:rsid w:val="00B059C2"/>
    <w:rsid w:val="00B11A7B"/>
    <w:rsid w:val="00B13A2E"/>
    <w:rsid w:val="00B164F2"/>
    <w:rsid w:val="00B217DD"/>
    <w:rsid w:val="00B26993"/>
    <w:rsid w:val="00B31126"/>
    <w:rsid w:val="00B3323D"/>
    <w:rsid w:val="00B406A1"/>
    <w:rsid w:val="00B411BC"/>
    <w:rsid w:val="00B43C1A"/>
    <w:rsid w:val="00B52D66"/>
    <w:rsid w:val="00B5689B"/>
    <w:rsid w:val="00B57D3D"/>
    <w:rsid w:val="00B60AE5"/>
    <w:rsid w:val="00B6289E"/>
    <w:rsid w:val="00B65381"/>
    <w:rsid w:val="00B66F3B"/>
    <w:rsid w:val="00B80856"/>
    <w:rsid w:val="00B86987"/>
    <w:rsid w:val="00B92836"/>
    <w:rsid w:val="00B935D7"/>
    <w:rsid w:val="00B9524F"/>
    <w:rsid w:val="00B966D2"/>
    <w:rsid w:val="00BA37FD"/>
    <w:rsid w:val="00BA4A50"/>
    <w:rsid w:val="00BB56A9"/>
    <w:rsid w:val="00BB6F9A"/>
    <w:rsid w:val="00BC0244"/>
    <w:rsid w:val="00BD28C8"/>
    <w:rsid w:val="00BD780B"/>
    <w:rsid w:val="00BE08A5"/>
    <w:rsid w:val="00BE3B62"/>
    <w:rsid w:val="00BE65B5"/>
    <w:rsid w:val="00BF25CB"/>
    <w:rsid w:val="00BF4A2B"/>
    <w:rsid w:val="00BF7CA6"/>
    <w:rsid w:val="00C03601"/>
    <w:rsid w:val="00C1035A"/>
    <w:rsid w:val="00C10EC4"/>
    <w:rsid w:val="00C131D2"/>
    <w:rsid w:val="00C227FE"/>
    <w:rsid w:val="00C23A60"/>
    <w:rsid w:val="00C25259"/>
    <w:rsid w:val="00C26827"/>
    <w:rsid w:val="00C30EB1"/>
    <w:rsid w:val="00C31066"/>
    <w:rsid w:val="00C325AC"/>
    <w:rsid w:val="00C404BC"/>
    <w:rsid w:val="00C43200"/>
    <w:rsid w:val="00C54EB7"/>
    <w:rsid w:val="00C603A5"/>
    <w:rsid w:val="00C60B29"/>
    <w:rsid w:val="00C6157B"/>
    <w:rsid w:val="00C65E5E"/>
    <w:rsid w:val="00C66FE4"/>
    <w:rsid w:val="00C67A83"/>
    <w:rsid w:val="00C70C9C"/>
    <w:rsid w:val="00C7376C"/>
    <w:rsid w:val="00C75800"/>
    <w:rsid w:val="00C75E09"/>
    <w:rsid w:val="00C76963"/>
    <w:rsid w:val="00C820D1"/>
    <w:rsid w:val="00C92E3A"/>
    <w:rsid w:val="00CA0CE1"/>
    <w:rsid w:val="00CA6759"/>
    <w:rsid w:val="00CA72C3"/>
    <w:rsid w:val="00CB2A0F"/>
    <w:rsid w:val="00CB7FC3"/>
    <w:rsid w:val="00CC3D32"/>
    <w:rsid w:val="00CC48A4"/>
    <w:rsid w:val="00CC4FEA"/>
    <w:rsid w:val="00CC58D5"/>
    <w:rsid w:val="00CC76CA"/>
    <w:rsid w:val="00CD438D"/>
    <w:rsid w:val="00CD4D9D"/>
    <w:rsid w:val="00CD51F8"/>
    <w:rsid w:val="00CD6265"/>
    <w:rsid w:val="00CE0E9F"/>
    <w:rsid w:val="00CE3CED"/>
    <w:rsid w:val="00CE4B44"/>
    <w:rsid w:val="00CE4BFA"/>
    <w:rsid w:val="00CE7EC8"/>
    <w:rsid w:val="00CF7422"/>
    <w:rsid w:val="00D044A7"/>
    <w:rsid w:val="00D06BA1"/>
    <w:rsid w:val="00D11D11"/>
    <w:rsid w:val="00D154B2"/>
    <w:rsid w:val="00D208AC"/>
    <w:rsid w:val="00D21591"/>
    <w:rsid w:val="00D21DFD"/>
    <w:rsid w:val="00D250BD"/>
    <w:rsid w:val="00D27C79"/>
    <w:rsid w:val="00D3117E"/>
    <w:rsid w:val="00D31DF3"/>
    <w:rsid w:val="00D333F6"/>
    <w:rsid w:val="00D37F4A"/>
    <w:rsid w:val="00D44C10"/>
    <w:rsid w:val="00D55E4D"/>
    <w:rsid w:val="00D60EBD"/>
    <w:rsid w:val="00D653C7"/>
    <w:rsid w:val="00D657CD"/>
    <w:rsid w:val="00D719E5"/>
    <w:rsid w:val="00D7628B"/>
    <w:rsid w:val="00D82455"/>
    <w:rsid w:val="00D8460E"/>
    <w:rsid w:val="00D84B16"/>
    <w:rsid w:val="00D859E8"/>
    <w:rsid w:val="00D85D3D"/>
    <w:rsid w:val="00D870C3"/>
    <w:rsid w:val="00D9426A"/>
    <w:rsid w:val="00D9704F"/>
    <w:rsid w:val="00DA23D6"/>
    <w:rsid w:val="00DB3766"/>
    <w:rsid w:val="00DB737B"/>
    <w:rsid w:val="00DC2F5E"/>
    <w:rsid w:val="00DC45A8"/>
    <w:rsid w:val="00DD0DFA"/>
    <w:rsid w:val="00DD28EB"/>
    <w:rsid w:val="00DD4C9E"/>
    <w:rsid w:val="00DD7DF1"/>
    <w:rsid w:val="00DE5DF7"/>
    <w:rsid w:val="00DE715A"/>
    <w:rsid w:val="00DF318D"/>
    <w:rsid w:val="00DF7098"/>
    <w:rsid w:val="00E009DD"/>
    <w:rsid w:val="00E05C35"/>
    <w:rsid w:val="00E10ED8"/>
    <w:rsid w:val="00E1792D"/>
    <w:rsid w:val="00E20A79"/>
    <w:rsid w:val="00E31DBD"/>
    <w:rsid w:val="00E34E0C"/>
    <w:rsid w:val="00E55949"/>
    <w:rsid w:val="00E57F83"/>
    <w:rsid w:val="00E60B13"/>
    <w:rsid w:val="00E61304"/>
    <w:rsid w:val="00E643EE"/>
    <w:rsid w:val="00E712B7"/>
    <w:rsid w:val="00E772E9"/>
    <w:rsid w:val="00E77CEE"/>
    <w:rsid w:val="00E802C1"/>
    <w:rsid w:val="00E84D0B"/>
    <w:rsid w:val="00E853C9"/>
    <w:rsid w:val="00E862BC"/>
    <w:rsid w:val="00E90920"/>
    <w:rsid w:val="00E95DEA"/>
    <w:rsid w:val="00E969C0"/>
    <w:rsid w:val="00E97CB6"/>
    <w:rsid w:val="00EA7443"/>
    <w:rsid w:val="00EB305D"/>
    <w:rsid w:val="00EB420C"/>
    <w:rsid w:val="00EB7CAD"/>
    <w:rsid w:val="00EC02F3"/>
    <w:rsid w:val="00EC3BDB"/>
    <w:rsid w:val="00ED3302"/>
    <w:rsid w:val="00ED55F7"/>
    <w:rsid w:val="00EE1072"/>
    <w:rsid w:val="00EE4BAB"/>
    <w:rsid w:val="00EE4DE3"/>
    <w:rsid w:val="00EE53E8"/>
    <w:rsid w:val="00EF32BF"/>
    <w:rsid w:val="00EF6DD3"/>
    <w:rsid w:val="00F008DE"/>
    <w:rsid w:val="00F06CDE"/>
    <w:rsid w:val="00F0750D"/>
    <w:rsid w:val="00F13858"/>
    <w:rsid w:val="00F1408B"/>
    <w:rsid w:val="00F2289D"/>
    <w:rsid w:val="00F31EA1"/>
    <w:rsid w:val="00F3748C"/>
    <w:rsid w:val="00F50B82"/>
    <w:rsid w:val="00F53CB5"/>
    <w:rsid w:val="00F57488"/>
    <w:rsid w:val="00F625D2"/>
    <w:rsid w:val="00F6743D"/>
    <w:rsid w:val="00F73ABA"/>
    <w:rsid w:val="00F752CC"/>
    <w:rsid w:val="00F76D21"/>
    <w:rsid w:val="00F83EC9"/>
    <w:rsid w:val="00F863E5"/>
    <w:rsid w:val="00FA09B2"/>
    <w:rsid w:val="00FA1230"/>
    <w:rsid w:val="00FA3D39"/>
    <w:rsid w:val="00FA4D94"/>
    <w:rsid w:val="00FA53E2"/>
    <w:rsid w:val="00FB20CA"/>
    <w:rsid w:val="00FB3D7A"/>
    <w:rsid w:val="00FB4BA5"/>
    <w:rsid w:val="00FB69A8"/>
    <w:rsid w:val="00FB7D1D"/>
    <w:rsid w:val="00FD1CFB"/>
    <w:rsid w:val="00FD3703"/>
    <w:rsid w:val="00FD4C79"/>
    <w:rsid w:val="00FD5988"/>
    <w:rsid w:val="00FD7B34"/>
    <w:rsid w:val="00FE047D"/>
    <w:rsid w:val="00FE7954"/>
    <w:rsid w:val="00FE7D4B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0793820"/>
  <w15:docId w15:val="{B8801554-315E-452C-AEAF-D665E7A69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DF7C6F3-FABB-47F7-9A74-E687B8A0F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 Rashedi</dc:creator>
  <cp:lastModifiedBy>Shirzad Amini</cp:lastModifiedBy>
  <cp:revision>2</cp:revision>
  <cp:lastPrinted>2025-05-10T05:26:00Z</cp:lastPrinted>
  <dcterms:created xsi:type="dcterms:W3CDTF">2025-12-10T09:50:00Z</dcterms:created>
  <dcterms:modified xsi:type="dcterms:W3CDTF">2025-12-1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427c421e83fba52b9c74e52106a9161b453453347f93e61c3833135a59ff6</vt:lpwstr>
  </property>
</Properties>
</file>